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915E5" w14:textId="54C22992" w:rsidR="00D66F9C" w:rsidRDefault="00D66F9C" w:rsidP="00D66F9C">
      <w:pPr>
        <w:rPr>
          <w:rFonts w:ascii="Arial" w:hAnsi="Arial" w:cs="Arial"/>
          <w:bCs/>
          <w:iCs/>
          <w:sz w:val="28"/>
          <w:szCs w:val="28"/>
        </w:rPr>
      </w:pPr>
      <w:r>
        <w:rPr>
          <w:rFonts w:ascii="Arial" w:hAnsi="Arial" w:cs="Arial"/>
          <w:bCs/>
          <w:iCs/>
          <w:sz w:val="28"/>
          <w:szCs w:val="28"/>
        </w:rPr>
        <w:t>(Approx. 368 words)</w:t>
      </w:r>
    </w:p>
    <w:p w14:paraId="59A29C21" w14:textId="77777777" w:rsidR="00D66F9C" w:rsidRDefault="00D66F9C" w:rsidP="00D66F9C">
      <w:pPr>
        <w:rPr>
          <w:rFonts w:ascii="Arial" w:hAnsi="Arial" w:cs="Arial"/>
          <w:bCs/>
          <w:iCs/>
          <w:sz w:val="28"/>
          <w:szCs w:val="28"/>
        </w:rPr>
      </w:pPr>
    </w:p>
    <w:p w14:paraId="53E443B6" w14:textId="78D9E13B" w:rsidR="00130373" w:rsidRPr="00D66F9C" w:rsidRDefault="00467B8F" w:rsidP="00D66F9C">
      <w:pPr>
        <w:rPr>
          <w:rFonts w:ascii="Arial" w:hAnsi="Arial" w:cs="Arial"/>
          <w:bCs/>
          <w:iCs/>
          <w:sz w:val="28"/>
          <w:szCs w:val="28"/>
        </w:rPr>
      </w:pPr>
      <w:proofErr w:type="spellStart"/>
      <w:r w:rsidRPr="00D66F9C">
        <w:rPr>
          <w:rFonts w:ascii="Arial" w:hAnsi="Arial" w:cs="Arial"/>
          <w:bCs/>
          <w:iCs/>
          <w:sz w:val="28"/>
          <w:szCs w:val="28"/>
        </w:rPr>
        <w:t>Times</w:t>
      </w:r>
      <w:r w:rsidR="00172F3B" w:rsidRPr="00D66F9C">
        <w:rPr>
          <w:rFonts w:ascii="Arial" w:hAnsi="Arial" w:cs="Arial"/>
          <w:bCs/>
          <w:iCs/>
          <w:sz w:val="28"/>
          <w:szCs w:val="28"/>
        </w:rPr>
        <w:t>hift</w:t>
      </w:r>
      <w:proofErr w:type="spellEnd"/>
      <w:r w:rsidR="00172F3B" w:rsidRPr="00D66F9C">
        <w:rPr>
          <w:rFonts w:ascii="Arial" w:hAnsi="Arial" w:cs="Arial"/>
          <w:bCs/>
          <w:iCs/>
          <w:sz w:val="28"/>
          <w:szCs w:val="28"/>
        </w:rPr>
        <w:t xml:space="preserve"> Rescue</w:t>
      </w:r>
    </w:p>
    <w:p w14:paraId="7BF03A50" w14:textId="77777777" w:rsidR="00D66F9C" w:rsidRDefault="00D66F9C" w:rsidP="00D66F9C">
      <w:pPr>
        <w:rPr>
          <w:rFonts w:ascii="Arial" w:hAnsi="Arial" w:cs="Arial"/>
        </w:rPr>
      </w:pPr>
      <w:r w:rsidRPr="003D4551">
        <w:rPr>
          <w:rFonts w:ascii="Arial" w:hAnsi="Arial" w:cs="Arial"/>
        </w:rPr>
        <w:t>By Cal Esneault, Past President and leader of many Open-Source Workshops &amp; SIGs</w:t>
      </w:r>
    </w:p>
    <w:p w14:paraId="49FA1269" w14:textId="77777777" w:rsidR="00D66F9C" w:rsidRDefault="00D66F9C" w:rsidP="00D66F9C">
      <w:pPr>
        <w:rPr>
          <w:rFonts w:ascii="Arial" w:hAnsi="Arial" w:cs="Arial"/>
        </w:rPr>
      </w:pPr>
      <w:r>
        <w:rPr>
          <w:rFonts w:ascii="Arial" w:hAnsi="Arial" w:cs="Arial"/>
        </w:rPr>
        <w:t>Cajun Clickers Computer Club</w:t>
      </w:r>
    </w:p>
    <w:p w14:paraId="19A13005" w14:textId="77777777" w:rsidR="00D66F9C" w:rsidRDefault="00000000" w:rsidP="00D66F9C">
      <w:pPr>
        <w:rPr>
          <w:rFonts w:ascii="Arial" w:hAnsi="Arial" w:cs="Arial"/>
        </w:rPr>
      </w:pPr>
      <w:hyperlink r:id="rId6" w:history="1">
        <w:r w:rsidR="00D66F9C" w:rsidRPr="005F4CFA">
          <w:rPr>
            <w:rStyle w:val="Hyperlink"/>
            <w:rFonts w:ascii="Arial" w:hAnsi="Arial" w:cs="Arial"/>
          </w:rPr>
          <w:t>https://www.clickers.org/</w:t>
        </w:r>
      </w:hyperlink>
    </w:p>
    <w:p w14:paraId="57BBFC8B" w14:textId="77777777" w:rsidR="00D66F9C" w:rsidRPr="003D4551" w:rsidRDefault="00D66F9C" w:rsidP="00D66F9C">
      <w:pPr>
        <w:rPr>
          <w:rFonts w:ascii="Arial" w:hAnsi="Arial" w:cs="Arial"/>
        </w:rPr>
      </w:pPr>
      <w:proofErr w:type="spellStart"/>
      <w:r w:rsidRPr="003D4551">
        <w:rPr>
          <w:rFonts w:ascii="Arial" w:hAnsi="Arial" w:cs="Arial"/>
          <w:shd w:val="clear" w:color="auto" w:fill="FFFFFF"/>
        </w:rPr>
        <w:t>cpesne</w:t>
      </w:r>
      <w:proofErr w:type="spellEnd"/>
      <w:r w:rsidRPr="003D4551">
        <w:rPr>
          <w:rFonts w:ascii="Arial" w:hAnsi="Arial" w:cs="Arial"/>
          <w:shd w:val="clear" w:color="auto" w:fill="FFFFFF"/>
        </w:rPr>
        <w:t xml:space="preserve"> (at) bellsouth.net</w:t>
      </w:r>
    </w:p>
    <w:p w14:paraId="3BC50FDC" w14:textId="77777777" w:rsidR="007D4562" w:rsidRPr="00C70E8A" w:rsidRDefault="007D4562" w:rsidP="00D66F9C">
      <w:pPr>
        <w:rPr>
          <w:rFonts w:ascii="Arial" w:hAnsi="Arial" w:cs="Arial"/>
          <w:b/>
          <w:i/>
          <w:sz w:val="28"/>
          <w:szCs w:val="28"/>
        </w:rPr>
      </w:pPr>
    </w:p>
    <w:p w14:paraId="0E6EE47C" w14:textId="693B67A8" w:rsidR="00F35E4A" w:rsidRDefault="00380DEF" w:rsidP="00D66F9C">
      <w:pPr>
        <w:rPr>
          <w:rFonts w:ascii="Arial" w:eastAsia="Times New Roman" w:hAnsi="Arial" w:cs="Arial"/>
          <w:noProof/>
          <w:lang w:bidi="ar-SA"/>
        </w:rPr>
      </w:pPr>
      <w:r w:rsidRPr="009932AB">
        <w:rPr>
          <w:rFonts w:ascii="Arial" w:hAnsi="Arial" w:cs="Arial"/>
          <w:noProof/>
          <w:lang w:bidi="ar-SA"/>
        </w:rPr>
        <w:drawing>
          <wp:anchor distT="0" distB="0" distL="114300" distR="114300" simplePos="0" relativeHeight="251659264" behindDoc="0" locked="0" layoutInCell="1" allowOverlap="1" wp14:anchorId="366AC752" wp14:editId="1002F8B2">
            <wp:simplePos x="0" y="0"/>
            <wp:positionH relativeFrom="column">
              <wp:posOffset>41910</wp:posOffset>
            </wp:positionH>
            <wp:positionV relativeFrom="paragraph">
              <wp:posOffset>396875</wp:posOffset>
            </wp:positionV>
            <wp:extent cx="822960" cy="958850"/>
            <wp:effectExtent l="0" t="0" r="0" b="0"/>
            <wp:wrapSquare wrapText="bothSides"/>
            <wp:docPr id="1" name="Picture 1" descr="C:\Users\Windows 10\AppData\Local\Microsoft\Windows\INetCache\Content.MSO\2732E61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 10\AppData\Local\Microsoft\Windows\INetCache\Content.MSO\2732E61B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822960" cy="95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5EDB">
        <w:rPr>
          <w:rFonts w:ascii="Arial" w:eastAsia="Times New Roman" w:hAnsi="Arial" w:cs="Arial"/>
          <w:noProof/>
          <w:lang w:bidi="ar-SA"/>
        </w:rPr>
        <w:t xml:space="preserve">Any software update </w:t>
      </w:r>
      <w:r w:rsidR="00814956">
        <w:rPr>
          <w:rFonts w:ascii="Arial" w:eastAsia="Times New Roman" w:hAnsi="Arial" w:cs="Arial"/>
          <w:noProof/>
          <w:lang w:bidi="ar-SA"/>
        </w:rPr>
        <w:t xml:space="preserve">involving a PC operating system (OS) has the possibility of causing </w:t>
      </w:r>
      <w:r w:rsidR="00966DE0">
        <w:rPr>
          <w:rFonts w:ascii="Arial" w:eastAsia="Times New Roman" w:hAnsi="Arial" w:cs="Arial"/>
          <w:noProof/>
          <w:lang w:bidi="ar-SA"/>
        </w:rPr>
        <w:t>serious issues.</w:t>
      </w:r>
      <w:r w:rsidR="00D66F9C">
        <w:rPr>
          <w:rFonts w:ascii="Arial" w:eastAsia="Times New Roman" w:hAnsi="Arial" w:cs="Arial"/>
          <w:noProof/>
          <w:lang w:bidi="ar-SA"/>
        </w:rPr>
        <w:t xml:space="preserve"> Therefore,</w:t>
      </w:r>
      <w:r w:rsidR="00966DE0">
        <w:rPr>
          <w:rFonts w:ascii="Arial" w:eastAsia="Times New Roman" w:hAnsi="Arial" w:cs="Arial"/>
          <w:noProof/>
          <w:lang w:bidi="ar-SA"/>
        </w:rPr>
        <w:t xml:space="preserve"> </w:t>
      </w:r>
      <w:r w:rsidRPr="009932AB">
        <w:rPr>
          <w:rFonts w:ascii="Arial" w:eastAsia="Times New Roman" w:hAnsi="Arial" w:cs="Arial"/>
          <w:noProof/>
          <w:lang w:bidi="ar-SA"/>
        </w:rPr>
        <w:t xml:space="preserve">Linux Mint </w:t>
      </w:r>
      <w:r w:rsidR="004E3EE5">
        <w:rPr>
          <w:rFonts w:ascii="Arial" w:eastAsia="Times New Roman" w:hAnsi="Arial" w:cs="Arial"/>
          <w:noProof/>
          <w:lang w:bidi="ar-SA"/>
        </w:rPr>
        <w:t xml:space="preserve">added a default OS backup application </w:t>
      </w:r>
      <w:r w:rsidR="00B31886">
        <w:rPr>
          <w:rFonts w:ascii="Arial" w:eastAsia="Times New Roman" w:hAnsi="Arial" w:cs="Arial"/>
          <w:noProof/>
          <w:lang w:bidi="ar-SA"/>
        </w:rPr>
        <w:t>called “Timeshift</w:t>
      </w:r>
      <w:r w:rsidR="00D66F9C">
        <w:rPr>
          <w:rFonts w:ascii="Arial" w:eastAsia="Times New Roman" w:hAnsi="Arial" w:cs="Arial"/>
          <w:noProof/>
          <w:lang w:bidi="ar-SA"/>
        </w:rPr>
        <w:t>.” I</w:t>
      </w:r>
      <w:r w:rsidR="00B31886">
        <w:rPr>
          <w:rFonts w:ascii="Arial" w:eastAsia="Times New Roman" w:hAnsi="Arial" w:cs="Arial"/>
          <w:noProof/>
          <w:lang w:bidi="ar-SA"/>
        </w:rPr>
        <w:t xml:space="preserve">n 2019, </w:t>
      </w:r>
      <w:r w:rsidR="00082DF4">
        <w:rPr>
          <w:rFonts w:ascii="Arial" w:eastAsia="Times New Roman" w:hAnsi="Arial" w:cs="Arial"/>
          <w:noProof/>
          <w:lang w:bidi="ar-SA"/>
        </w:rPr>
        <w:t xml:space="preserve">Mint started assuming you were using this </w:t>
      </w:r>
      <w:r w:rsidR="00644F26">
        <w:rPr>
          <w:rFonts w:ascii="Arial" w:eastAsia="Times New Roman" w:hAnsi="Arial" w:cs="Arial"/>
          <w:noProof/>
          <w:lang w:bidi="ar-SA"/>
        </w:rPr>
        <w:t xml:space="preserve">program so that it </w:t>
      </w:r>
      <w:r w:rsidR="004C14EE">
        <w:rPr>
          <w:rFonts w:ascii="Arial" w:eastAsia="Times New Roman" w:hAnsi="Arial" w:cs="Arial"/>
          <w:noProof/>
          <w:lang w:bidi="ar-SA"/>
        </w:rPr>
        <w:t xml:space="preserve">could release updates </w:t>
      </w:r>
      <w:r w:rsidR="00572222">
        <w:rPr>
          <w:rFonts w:ascii="Arial" w:eastAsia="Times New Roman" w:hAnsi="Arial" w:cs="Arial"/>
          <w:noProof/>
          <w:lang w:bidi="ar-SA"/>
        </w:rPr>
        <w:t>without previous complicated warning messages.</w:t>
      </w:r>
      <w:r w:rsidR="00AA6BFA">
        <w:rPr>
          <w:rFonts w:ascii="Arial" w:eastAsia="Times New Roman" w:hAnsi="Arial" w:cs="Arial"/>
          <w:noProof/>
          <w:lang w:bidi="ar-SA"/>
        </w:rPr>
        <w:t xml:space="preserve"> After installing </w:t>
      </w:r>
      <w:r w:rsidR="00C663BC">
        <w:rPr>
          <w:rFonts w:ascii="Arial" w:eastAsia="Times New Roman" w:hAnsi="Arial" w:cs="Arial"/>
          <w:noProof/>
          <w:lang w:bidi="ar-SA"/>
        </w:rPr>
        <w:t xml:space="preserve">Mint 20.3, I set the </w:t>
      </w:r>
      <w:r w:rsidR="00290969">
        <w:rPr>
          <w:rFonts w:ascii="Arial" w:eastAsia="Times New Roman" w:hAnsi="Arial" w:cs="Arial"/>
          <w:noProof/>
          <w:lang w:bidi="ar-SA"/>
        </w:rPr>
        <w:t>weekly</w:t>
      </w:r>
      <w:r w:rsidR="00C663BC">
        <w:rPr>
          <w:rFonts w:ascii="Arial" w:eastAsia="Times New Roman" w:hAnsi="Arial" w:cs="Arial"/>
          <w:noProof/>
          <w:lang w:bidi="ar-SA"/>
        </w:rPr>
        <w:t>Timeshift backup schedule</w:t>
      </w:r>
      <w:r w:rsidR="00290969">
        <w:rPr>
          <w:rFonts w:ascii="Arial" w:eastAsia="Times New Roman" w:hAnsi="Arial" w:cs="Arial"/>
          <w:noProof/>
          <w:lang w:bidi="ar-SA"/>
        </w:rPr>
        <w:t xml:space="preserve"> </w:t>
      </w:r>
      <w:r w:rsidR="00C34F5C">
        <w:rPr>
          <w:rFonts w:ascii="Arial" w:eastAsia="Times New Roman" w:hAnsi="Arial" w:cs="Arial"/>
          <w:noProof/>
          <w:lang w:bidi="ar-SA"/>
        </w:rPr>
        <w:t xml:space="preserve">with retention of only the latest three images to save </w:t>
      </w:r>
      <w:r w:rsidR="00F35E4A">
        <w:rPr>
          <w:rFonts w:ascii="Arial" w:eastAsia="Times New Roman" w:hAnsi="Arial" w:cs="Arial"/>
          <w:noProof/>
          <w:lang w:bidi="ar-SA"/>
        </w:rPr>
        <w:t>disk space.</w:t>
      </w:r>
      <w:r w:rsidR="00C34F5C">
        <w:rPr>
          <w:rFonts w:ascii="Arial" w:eastAsia="Times New Roman" w:hAnsi="Arial" w:cs="Arial"/>
          <w:noProof/>
          <w:lang w:bidi="ar-SA"/>
        </w:rPr>
        <w:t xml:space="preserve"> </w:t>
      </w:r>
      <w:r w:rsidR="00D4404E">
        <w:rPr>
          <w:rFonts w:ascii="Arial" w:eastAsia="Times New Roman" w:hAnsi="Arial" w:cs="Arial"/>
          <w:noProof/>
          <w:lang w:bidi="ar-SA"/>
        </w:rPr>
        <w:t xml:space="preserve">A review of the Timeshift log at the </w:t>
      </w:r>
      <w:r w:rsidR="0044256F">
        <w:rPr>
          <w:rFonts w:ascii="Arial" w:eastAsia="Times New Roman" w:hAnsi="Arial" w:cs="Arial"/>
          <w:noProof/>
          <w:lang w:bidi="ar-SA"/>
        </w:rPr>
        <w:t>time of an incident is shown below.</w:t>
      </w:r>
    </w:p>
    <w:p w14:paraId="56B01AA1" w14:textId="77777777" w:rsidR="00216236" w:rsidRDefault="00216236" w:rsidP="00D66F9C">
      <w:pPr>
        <w:rPr>
          <w:rFonts w:ascii="Arial" w:eastAsia="Times New Roman" w:hAnsi="Arial" w:cs="Arial"/>
          <w:noProof/>
          <w:lang w:bidi="ar-SA"/>
        </w:rPr>
      </w:pPr>
    </w:p>
    <w:p w14:paraId="70090DF1" w14:textId="57D3491F" w:rsidR="00216236" w:rsidRDefault="002A003D" w:rsidP="00D66F9C">
      <w:pPr>
        <w:rPr>
          <w:rFonts w:ascii="Arial" w:eastAsia="Times New Roman" w:hAnsi="Arial" w:cs="Arial"/>
          <w:noProof/>
          <w:lang w:bidi="ar-SA"/>
        </w:rPr>
      </w:pPr>
      <w:r w:rsidRPr="002A003D">
        <w:rPr>
          <w:rFonts w:ascii="Arial" w:eastAsia="Times New Roman" w:hAnsi="Arial" w:cs="Arial"/>
          <w:noProof/>
          <w:lang w:bidi="ar-SA"/>
        </w:rPr>
        <w:drawing>
          <wp:inline distT="0" distB="0" distL="0" distR="0" wp14:anchorId="5FA91F99" wp14:editId="064486EC">
            <wp:extent cx="2651760" cy="1561678"/>
            <wp:effectExtent l="19050" t="19050" r="15240" b="1968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15616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8215A3" w14:textId="77777777" w:rsidR="00F35E4A" w:rsidRDefault="00F35E4A" w:rsidP="00D66F9C">
      <w:pPr>
        <w:rPr>
          <w:rFonts w:ascii="Arial" w:eastAsia="Times New Roman" w:hAnsi="Arial" w:cs="Arial"/>
          <w:noProof/>
          <w:lang w:bidi="ar-SA"/>
        </w:rPr>
      </w:pPr>
    </w:p>
    <w:p w14:paraId="4D23A050" w14:textId="553B9394" w:rsidR="00021971" w:rsidRDefault="00021971" w:rsidP="00D66F9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t>Trouble started when I wen</w:t>
      </w:r>
      <w:r w:rsidR="00D66F9C">
        <w:rPr>
          <w:rFonts w:ascii="Arial" w:eastAsia="Times New Roman" w:hAnsi="Arial" w:cs="Arial"/>
          <w:noProof/>
          <w:lang w:bidi="ar-SA"/>
        </w:rPr>
        <w:t>t</w:t>
      </w:r>
      <w:r>
        <w:rPr>
          <w:rFonts w:ascii="Arial" w:eastAsia="Times New Roman" w:hAnsi="Arial" w:cs="Arial"/>
          <w:noProof/>
          <w:lang w:bidi="ar-SA"/>
        </w:rPr>
        <w:t xml:space="preserve"> to the update man</w:t>
      </w:r>
      <w:r w:rsidR="00D66F9C">
        <w:rPr>
          <w:rFonts w:ascii="Arial" w:eastAsia="Times New Roman" w:hAnsi="Arial" w:cs="Arial"/>
          <w:noProof/>
          <w:lang w:bidi="ar-SA"/>
        </w:rPr>
        <w:t>a</w:t>
      </w:r>
      <w:r>
        <w:rPr>
          <w:rFonts w:ascii="Arial" w:eastAsia="Times New Roman" w:hAnsi="Arial" w:cs="Arial"/>
          <w:noProof/>
          <w:lang w:bidi="ar-SA"/>
        </w:rPr>
        <w:t xml:space="preserve">ger to get the latest updates. </w:t>
      </w:r>
      <w:r w:rsidR="003472FF">
        <w:rPr>
          <w:rFonts w:ascii="Arial" w:eastAsia="Times New Roman" w:hAnsi="Arial" w:cs="Arial"/>
          <w:noProof/>
          <w:lang w:bidi="ar-SA"/>
        </w:rPr>
        <w:t xml:space="preserve">I did not get the normal authentification dialog box, and the updates did not </w:t>
      </w:r>
      <w:r w:rsidR="003010D3">
        <w:rPr>
          <w:rFonts w:ascii="Arial" w:eastAsia="Times New Roman" w:hAnsi="Arial" w:cs="Arial"/>
          <w:noProof/>
          <w:lang w:bidi="ar-SA"/>
        </w:rPr>
        <w:t xml:space="preserve">respond. I tried to </w:t>
      </w:r>
      <w:r w:rsidR="00120FD0">
        <w:rPr>
          <w:rFonts w:ascii="Arial" w:eastAsia="Times New Roman" w:hAnsi="Arial" w:cs="Arial"/>
          <w:noProof/>
          <w:lang w:bidi="ar-SA"/>
        </w:rPr>
        <w:t>change</w:t>
      </w:r>
      <w:r w:rsidR="003010D3">
        <w:rPr>
          <w:rFonts w:ascii="Arial" w:eastAsia="Times New Roman" w:hAnsi="Arial" w:cs="Arial"/>
          <w:noProof/>
          <w:lang w:bidi="ar-SA"/>
        </w:rPr>
        <w:t xml:space="preserve"> the repository mirror </w:t>
      </w:r>
      <w:r w:rsidR="00120FD0">
        <w:rPr>
          <w:rFonts w:ascii="Arial" w:eastAsia="Times New Roman" w:hAnsi="Arial" w:cs="Arial"/>
          <w:noProof/>
          <w:lang w:bidi="ar-SA"/>
        </w:rPr>
        <w:t xml:space="preserve">in case </w:t>
      </w:r>
      <w:r w:rsidR="00D66F9C">
        <w:rPr>
          <w:rFonts w:ascii="Arial" w:eastAsia="Times New Roman" w:hAnsi="Arial" w:cs="Arial"/>
          <w:noProof/>
          <w:lang w:bidi="ar-SA"/>
        </w:rPr>
        <w:t>of</w:t>
      </w:r>
      <w:r w:rsidR="00120FD0">
        <w:rPr>
          <w:rFonts w:ascii="Arial" w:eastAsia="Times New Roman" w:hAnsi="Arial" w:cs="Arial"/>
          <w:noProof/>
          <w:lang w:bidi="ar-SA"/>
        </w:rPr>
        <w:t xml:space="preserve"> an issue </w:t>
      </w:r>
      <w:r w:rsidR="00D66F9C">
        <w:rPr>
          <w:rFonts w:ascii="Arial" w:eastAsia="Times New Roman" w:hAnsi="Arial" w:cs="Arial"/>
          <w:noProof/>
          <w:lang w:bidi="ar-SA"/>
        </w:rPr>
        <w:t>with</w:t>
      </w:r>
      <w:r w:rsidR="00120FD0">
        <w:rPr>
          <w:rFonts w:ascii="Arial" w:eastAsia="Times New Roman" w:hAnsi="Arial" w:cs="Arial"/>
          <w:noProof/>
          <w:lang w:bidi="ar-SA"/>
        </w:rPr>
        <w:t xml:space="preserve"> the Mint end, but it would not </w:t>
      </w:r>
      <w:r w:rsidR="007F7002">
        <w:rPr>
          <w:rFonts w:ascii="Arial" w:eastAsia="Times New Roman" w:hAnsi="Arial" w:cs="Arial"/>
          <w:noProof/>
          <w:lang w:bidi="ar-SA"/>
        </w:rPr>
        <w:t xml:space="preserve">give me the authentification dialog either. </w:t>
      </w:r>
      <w:r w:rsidR="00D66F9C">
        <w:rPr>
          <w:rFonts w:ascii="Arial" w:eastAsia="Times New Roman" w:hAnsi="Arial" w:cs="Arial"/>
          <w:noProof/>
          <w:lang w:bidi="ar-SA"/>
        </w:rPr>
        <w:t>Also, c</w:t>
      </w:r>
      <w:r w:rsidR="007F7002">
        <w:rPr>
          <w:rFonts w:ascii="Arial" w:eastAsia="Times New Roman" w:hAnsi="Arial" w:cs="Arial"/>
          <w:noProof/>
          <w:lang w:bidi="ar-SA"/>
        </w:rPr>
        <w:t xml:space="preserve">licking the Timeshift </w:t>
      </w:r>
      <w:r w:rsidR="00C1334C">
        <w:rPr>
          <w:rFonts w:ascii="Arial" w:eastAsia="Times New Roman" w:hAnsi="Arial" w:cs="Arial"/>
          <w:noProof/>
          <w:lang w:bidi="ar-SA"/>
        </w:rPr>
        <w:t>icon would not launch the backup program (same issue, not authenti</w:t>
      </w:r>
      <w:r w:rsidR="00D66F9C">
        <w:rPr>
          <w:rFonts w:ascii="Arial" w:eastAsia="Times New Roman" w:hAnsi="Arial" w:cs="Arial"/>
          <w:noProof/>
          <w:lang w:bidi="ar-SA"/>
        </w:rPr>
        <w:t>ca</w:t>
      </w:r>
      <w:r w:rsidR="00C1334C">
        <w:rPr>
          <w:rFonts w:ascii="Arial" w:eastAsia="Times New Roman" w:hAnsi="Arial" w:cs="Arial"/>
          <w:noProof/>
          <w:lang w:bidi="ar-SA"/>
        </w:rPr>
        <w:t xml:space="preserve">tion access). </w:t>
      </w:r>
      <w:r w:rsidR="00A04389">
        <w:rPr>
          <w:rFonts w:ascii="Arial" w:eastAsia="Times New Roman" w:hAnsi="Arial" w:cs="Arial"/>
          <w:noProof/>
          <w:lang w:bidi="ar-SA"/>
        </w:rPr>
        <w:t>Searching the internet, I tried suggestions to clear the apt</w:t>
      </w:r>
      <w:r w:rsidR="00D66F9C">
        <w:rPr>
          <w:rFonts w:ascii="Arial" w:eastAsia="Times New Roman" w:hAnsi="Arial" w:cs="Arial"/>
          <w:noProof/>
          <w:lang w:bidi="ar-SA"/>
        </w:rPr>
        <w:t>-</w:t>
      </w:r>
      <w:r w:rsidR="00A04389">
        <w:rPr>
          <w:rFonts w:ascii="Arial" w:eastAsia="Times New Roman" w:hAnsi="Arial" w:cs="Arial"/>
          <w:noProof/>
          <w:lang w:bidi="ar-SA"/>
        </w:rPr>
        <w:t xml:space="preserve">cache, but </w:t>
      </w:r>
      <w:r w:rsidR="002142D0">
        <w:rPr>
          <w:rFonts w:ascii="Arial" w:eastAsia="Times New Roman" w:hAnsi="Arial" w:cs="Arial"/>
          <w:noProof/>
          <w:lang w:bidi="ar-SA"/>
        </w:rPr>
        <w:t>this did not resolve the problem.</w:t>
      </w:r>
    </w:p>
    <w:p w14:paraId="5620C5FE" w14:textId="77777777" w:rsidR="002142D0" w:rsidRDefault="002142D0" w:rsidP="00D66F9C">
      <w:pPr>
        <w:rPr>
          <w:rFonts w:ascii="Arial" w:eastAsia="Times New Roman" w:hAnsi="Arial" w:cs="Arial"/>
          <w:noProof/>
          <w:lang w:bidi="ar-SA"/>
        </w:rPr>
      </w:pPr>
    </w:p>
    <w:p w14:paraId="427B72B3" w14:textId="6999683C" w:rsidR="000537D9" w:rsidRDefault="000537D9" w:rsidP="00D66F9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t xml:space="preserve">Next, I </w:t>
      </w:r>
      <w:r w:rsidR="004D4476">
        <w:rPr>
          <w:rFonts w:ascii="Arial" w:eastAsia="Times New Roman" w:hAnsi="Arial" w:cs="Arial"/>
          <w:noProof/>
          <w:lang w:bidi="ar-SA"/>
        </w:rPr>
        <w:t>went to the terminal and launc</w:t>
      </w:r>
      <w:r w:rsidR="00C3408F">
        <w:rPr>
          <w:rFonts w:ascii="Arial" w:eastAsia="Times New Roman" w:hAnsi="Arial" w:cs="Arial"/>
          <w:noProof/>
          <w:lang w:bidi="ar-SA"/>
        </w:rPr>
        <w:t>h</w:t>
      </w:r>
      <w:r w:rsidR="004D4476">
        <w:rPr>
          <w:rFonts w:ascii="Arial" w:eastAsia="Times New Roman" w:hAnsi="Arial" w:cs="Arial"/>
          <w:noProof/>
          <w:lang w:bidi="ar-SA"/>
        </w:rPr>
        <w:t xml:space="preserve">ed Timeshift via the command line. </w:t>
      </w:r>
      <w:r w:rsidR="00E4160A">
        <w:rPr>
          <w:rFonts w:ascii="Arial" w:eastAsia="Times New Roman" w:hAnsi="Arial" w:cs="Arial"/>
          <w:noProof/>
          <w:lang w:bidi="ar-SA"/>
        </w:rPr>
        <w:t xml:space="preserve">Below is a partial response. It </w:t>
      </w:r>
      <w:r w:rsidR="0061249B">
        <w:rPr>
          <w:rFonts w:ascii="Arial" w:eastAsia="Times New Roman" w:hAnsi="Arial" w:cs="Arial"/>
          <w:noProof/>
          <w:lang w:bidi="ar-SA"/>
        </w:rPr>
        <w:t xml:space="preserve">listed </w:t>
      </w:r>
      <w:r w:rsidR="00E4160A">
        <w:rPr>
          <w:rFonts w:ascii="Arial" w:eastAsia="Times New Roman" w:hAnsi="Arial" w:cs="Arial"/>
          <w:noProof/>
          <w:lang w:bidi="ar-SA"/>
        </w:rPr>
        <w:t xml:space="preserve">the correct commands to </w:t>
      </w:r>
      <w:r w:rsidR="00737B88">
        <w:rPr>
          <w:rFonts w:ascii="Arial" w:eastAsia="Times New Roman" w:hAnsi="Arial" w:cs="Arial"/>
          <w:noProof/>
          <w:lang w:bidi="ar-SA"/>
        </w:rPr>
        <w:t>check my backups and pick one to restore from (see below).</w:t>
      </w:r>
    </w:p>
    <w:p w14:paraId="15ED715D" w14:textId="77777777" w:rsidR="00737B88" w:rsidRPr="00737B88" w:rsidRDefault="00737B88" w:rsidP="00D66F9C">
      <w:pPr>
        <w:rPr>
          <w:rFonts w:ascii="Arial" w:eastAsia="Times New Roman" w:hAnsi="Arial" w:cs="Arial"/>
          <w:noProof/>
          <w:sz w:val="16"/>
          <w:szCs w:val="16"/>
          <w:lang w:bidi="ar-SA"/>
        </w:rPr>
      </w:pPr>
    </w:p>
    <w:p w14:paraId="5974A251" w14:textId="0002AE51" w:rsidR="002142D0" w:rsidRDefault="00817D13" w:rsidP="00D66F9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drawing>
          <wp:inline distT="0" distB="0" distL="0" distR="0" wp14:anchorId="7C6309FB" wp14:editId="27F7FAC9">
            <wp:extent cx="2286000" cy="828488"/>
            <wp:effectExtent l="19050" t="19050" r="19050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8284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0CBD9B" w14:textId="77777777" w:rsidR="00737B88" w:rsidRPr="001E603B" w:rsidRDefault="00737B88" w:rsidP="00D66F9C">
      <w:pPr>
        <w:rPr>
          <w:rFonts w:ascii="Arial" w:eastAsia="Times New Roman" w:hAnsi="Arial" w:cs="Arial"/>
          <w:noProof/>
          <w:sz w:val="16"/>
          <w:szCs w:val="16"/>
          <w:lang w:bidi="ar-SA"/>
        </w:rPr>
      </w:pPr>
    </w:p>
    <w:p w14:paraId="1612EE7A" w14:textId="7538AADD" w:rsidR="00737B88" w:rsidRDefault="001E603B" w:rsidP="00D66F9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t xml:space="preserve">I proceeded with the restore (choosing </w:t>
      </w:r>
      <w:r w:rsidR="00A50507">
        <w:rPr>
          <w:rFonts w:ascii="Arial" w:eastAsia="Times New Roman" w:hAnsi="Arial" w:cs="Arial"/>
          <w:noProof/>
          <w:lang w:bidi="ar-SA"/>
        </w:rPr>
        <w:t>the latest</w:t>
      </w:r>
      <w:r w:rsidR="00D66F9C">
        <w:rPr>
          <w:rFonts w:ascii="Arial" w:eastAsia="Times New Roman" w:hAnsi="Arial" w:cs="Arial"/>
          <w:noProof/>
          <w:lang w:bidi="ar-SA"/>
        </w:rPr>
        <w:t>)</w:t>
      </w:r>
      <w:r w:rsidR="00A50507">
        <w:rPr>
          <w:rFonts w:ascii="Arial" w:eastAsia="Times New Roman" w:hAnsi="Arial" w:cs="Arial"/>
          <w:noProof/>
          <w:lang w:bidi="ar-SA"/>
        </w:rPr>
        <w:t xml:space="preserve"> about a week before the issue appeared (see below).</w:t>
      </w:r>
    </w:p>
    <w:p w14:paraId="5E335B6B" w14:textId="77777777" w:rsidR="00A50507" w:rsidRPr="00A50507" w:rsidRDefault="00A50507" w:rsidP="00D66F9C">
      <w:pPr>
        <w:rPr>
          <w:rFonts w:ascii="Arial" w:eastAsia="Times New Roman" w:hAnsi="Arial" w:cs="Arial"/>
          <w:noProof/>
          <w:sz w:val="16"/>
          <w:szCs w:val="16"/>
          <w:lang w:bidi="ar-SA"/>
        </w:rPr>
      </w:pPr>
    </w:p>
    <w:p w14:paraId="5527C5F1" w14:textId="326ACBBE" w:rsidR="007B1309" w:rsidRDefault="006B3FA3" w:rsidP="00D66F9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lastRenderedPageBreak/>
        <w:drawing>
          <wp:inline distT="0" distB="0" distL="0" distR="0" wp14:anchorId="0FC3D7AF" wp14:editId="41E60B5C">
            <wp:extent cx="2834640" cy="1380270"/>
            <wp:effectExtent l="19050" t="19050" r="2286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34640" cy="1380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BD50C9" w14:textId="4F401568" w:rsidR="00380DEF" w:rsidRDefault="00290969" w:rsidP="00D66F9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t xml:space="preserve"> </w:t>
      </w:r>
      <w:r w:rsidR="00380DEF" w:rsidRPr="009932AB">
        <w:rPr>
          <w:rFonts w:ascii="Arial" w:eastAsia="Times New Roman" w:hAnsi="Arial" w:cs="Arial"/>
          <w:noProof/>
          <w:lang w:bidi="ar-SA"/>
        </w:rPr>
        <w:t xml:space="preserve"> </w:t>
      </w:r>
    </w:p>
    <w:p w14:paraId="03553643" w14:textId="4C09D753" w:rsidR="002B195B" w:rsidRDefault="00554ED9" w:rsidP="00D66F9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t>After reboot</w:t>
      </w:r>
      <w:r w:rsidR="00D66F9C">
        <w:rPr>
          <w:rFonts w:ascii="Arial" w:eastAsia="Times New Roman" w:hAnsi="Arial" w:cs="Arial"/>
          <w:noProof/>
          <w:lang w:bidi="ar-SA"/>
        </w:rPr>
        <w:t>ing</w:t>
      </w:r>
      <w:r>
        <w:rPr>
          <w:rFonts w:ascii="Arial" w:eastAsia="Times New Roman" w:hAnsi="Arial" w:cs="Arial"/>
          <w:noProof/>
          <w:lang w:bidi="ar-SA"/>
        </w:rPr>
        <w:t>, the system was restored</w:t>
      </w:r>
      <w:r w:rsidR="00505B82">
        <w:rPr>
          <w:rFonts w:ascii="Arial" w:eastAsia="Times New Roman" w:hAnsi="Arial" w:cs="Arial"/>
          <w:noProof/>
          <w:lang w:bidi="ar-SA"/>
        </w:rPr>
        <w:t xml:space="preserve">, and I could update again without any issues. I guess that some GUI quirk had occurred. </w:t>
      </w:r>
      <w:r w:rsidR="005C5324">
        <w:rPr>
          <w:rFonts w:ascii="Arial" w:eastAsia="Times New Roman" w:hAnsi="Arial" w:cs="Arial"/>
          <w:noProof/>
          <w:lang w:bidi="ar-SA"/>
        </w:rPr>
        <w:t xml:space="preserve">This was the first time I had to use Timeshift for a real </w:t>
      </w:r>
      <w:r w:rsidR="00D66F9C">
        <w:rPr>
          <w:rFonts w:ascii="Arial" w:eastAsia="Times New Roman" w:hAnsi="Arial" w:cs="Arial"/>
          <w:noProof/>
          <w:lang w:bidi="ar-SA"/>
        </w:rPr>
        <w:t>problem</w:t>
      </w:r>
      <w:r w:rsidR="005C5324">
        <w:rPr>
          <w:rFonts w:ascii="Arial" w:eastAsia="Times New Roman" w:hAnsi="Arial" w:cs="Arial"/>
          <w:noProof/>
          <w:lang w:bidi="ar-SA"/>
        </w:rPr>
        <w:t xml:space="preserve">. </w:t>
      </w:r>
      <w:r w:rsidR="006A5064">
        <w:rPr>
          <w:rFonts w:ascii="Arial" w:eastAsia="Times New Roman" w:hAnsi="Arial" w:cs="Arial"/>
          <w:noProof/>
          <w:lang w:bidi="ar-SA"/>
        </w:rPr>
        <w:t>Although previously skeptical, I am now a true believer. This is a</w:t>
      </w:r>
      <w:r w:rsidR="00B608E4">
        <w:rPr>
          <w:rFonts w:ascii="Arial" w:eastAsia="Times New Roman" w:hAnsi="Arial" w:cs="Arial"/>
          <w:noProof/>
          <w:lang w:bidi="ar-SA"/>
        </w:rPr>
        <w:t xml:space="preserve"> program every Linux Mint or Ubuntu user should activate.</w:t>
      </w:r>
    </w:p>
    <w:p w14:paraId="11D7D0C5" w14:textId="77777777" w:rsidR="00B608E4" w:rsidRDefault="00B608E4" w:rsidP="00D66F9C">
      <w:pPr>
        <w:rPr>
          <w:rFonts w:ascii="Arial" w:eastAsia="Times New Roman" w:hAnsi="Arial" w:cs="Arial"/>
          <w:noProof/>
          <w:lang w:bidi="ar-SA"/>
        </w:rPr>
      </w:pPr>
    </w:p>
    <w:p w14:paraId="47A09CDB" w14:textId="0563FACA" w:rsidR="00B608E4" w:rsidRDefault="00BA4F2D" w:rsidP="00D66F9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t xml:space="preserve">Note that Timeshift enables the user to split </w:t>
      </w:r>
      <w:r w:rsidR="00D66F9C">
        <w:rPr>
          <w:rFonts w:ascii="Arial" w:eastAsia="Times New Roman" w:hAnsi="Arial" w:cs="Arial"/>
          <w:noProof/>
          <w:lang w:bidi="ar-SA"/>
        </w:rPr>
        <w:t xml:space="preserve">the OS </w:t>
      </w:r>
      <w:r>
        <w:rPr>
          <w:rFonts w:ascii="Arial" w:eastAsia="Times New Roman" w:hAnsi="Arial" w:cs="Arial"/>
          <w:noProof/>
          <w:lang w:bidi="ar-SA"/>
        </w:rPr>
        <w:t xml:space="preserve">backup </w:t>
      </w:r>
      <w:r w:rsidR="00891614">
        <w:rPr>
          <w:rFonts w:ascii="Arial" w:eastAsia="Times New Roman" w:hAnsi="Arial" w:cs="Arial"/>
          <w:noProof/>
          <w:lang w:bidi="ar-SA"/>
        </w:rPr>
        <w:t>wi</w:t>
      </w:r>
      <w:r w:rsidR="00D66F9C">
        <w:rPr>
          <w:rFonts w:ascii="Arial" w:eastAsia="Times New Roman" w:hAnsi="Arial" w:cs="Arial"/>
          <w:noProof/>
          <w:lang w:bidi="ar-SA"/>
        </w:rPr>
        <w:t>th</w:t>
      </w:r>
      <w:r w:rsidR="00891614">
        <w:rPr>
          <w:rFonts w:ascii="Arial" w:eastAsia="Times New Roman" w:hAnsi="Arial" w:cs="Arial"/>
          <w:noProof/>
          <w:lang w:bidi="ar-SA"/>
        </w:rPr>
        <w:t xml:space="preserve"> installed</w:t>
      </w:r>
      <w:r w:rsidR="00C31E8D">
        <w:rPr>
          <w:rFonts w:ascii="Arial" w:eastAsia="Times New Roman" w:hAnsi="Arial" w:cs="Arial"/>
          <w:noProof/>
          <w:lang w:bidi="ar-SA"/>
        </w:rPr>
        <w:t xml:space="preserve"> applications separate</w:t>
      </w:r>
      <w:r w:rsidR="00891614">
        <w:rPr>
          <w:rFonts w:ascii="Arial" w:eastAsia="Times New Roman" w:hAnsi="Arial" w:cs="Arial"/>
          <w:noProof/>
          <w:lang w:bidi="ar-SA"/>
        </w:rPr>
        <w:t>ly</w:t>
      </w:r>
      <w:r w:rsidR="00C31E8D">
        <w:rPr>
          <w:rFonts w:ascii="Arial" w:eastAsia="Times New Roman" w:hAnsi="Arial" w:cs="Arial"/>
          <w:noProof/>
          <w:lang w:bidi="ar-SA"/>
        </w:rPr>
        <w:t xml:space="preserve"> from user files (for example, data stored in the /home directory</w:t>
      </w:r>
      <w:r w:rsidR="00BC3B31">
        <w:rPr>
          <w:rFonts w:ascii="Arial" w:eastAsia="Times New Roman" w:hAnsi="Arial" w:cs="Arial"/>
          <w:noProof/>
          <w:lang w:bidi="ar-SA"/>
        </w:rPr>
        <w:t>;</w:t>
      </w:r>
      <w:r w:rsidR="00C31E8D">
        <w:rPr>
          <w:rFonts w:ascii="Arial" w:eastAsia="Times New Roman" w:hAnsi="Arial" w:cs="Arial"/>
          <w:noProof/>
          <w:lang w:bidi="ar-SA"/>
        </w:rPr>
        <w:t xml:space="preserve"> </w:t>
      </w:r>
      <w:r w:rsidR="008B6E28">
        <w:rPr>
          <w:rFonts w:ascii="Arial" w:eastAsia="Times New Roman" w:hAnsi="Arial" w:cs="Arial"/>
          <w:noProof/>
          <w:lang w:bidi="ar-SA"/>
        </w:rPr>
        <w:t>I routinely back up data files using a different method</w:t>
      </w:r>
      <w:r w:rsidR="00BC3B31">
        <w:rPr>
          <w:rFonts w:ascii="Arial" w:eastAsia="Times New Roman" w:hAnsi="Arial" w:cs="Arial"/>
          <w:noProof/>
          <w:lang w:bidi="ar-SA"/>
        </w:rPr>
        <w:t>)</w:t>
      </w:r>
      <w:r w:rsidR="008B6E28">
        <w:rPr>
          <w:rFonts w:ascii="Arial" w:eastAsia="Times New Roman" w:hAnsi="Arial" w:cs="Arial"/>
          <w:noProof/>
          <w:lang w:bidi="ar-SA"/>
        </w:rPr>
        <w:t xml:space="preserve">. </w:t>
      </w:r>
      <w:r w:rsidR="009023D1">
        <w:rPr>
          <w:rFonts w:ascii="Arial" w:eastAsia="Times New Roman" w:hAnsi="Arial" w:cs="Arial"/>
          <w:noProof/>
          <w:lang w:bidi="ar-SA"/>
        </w:rPr>
        <w:t>The alternative to this dual approach is to make a “mi</w:t>
      </w:r>
      <w:r w:rsidR="00D66F9C">
        <w:rPr>
          <w:rFonts w:ascii="Arial" w:eastAsia="Times New Roman" w:hAnsi="Arial" w:cs="Arial"/>
          <w:noProof/>
          <w:lang w:bidi="ar-SA"/>
        </w:rPr>
        <w:t>r</w:t>
      </w:r>
      <w:r w:rsidR="009023D1">
        <w:rPr>
          <w:rFonts w:ascii="Arial" w:eastAsia="Times New Roman" w:hAnsi="Arial" w:cs="Arial"/>
          <w:noProof/>
          <w:lang w:bidi="ar-SA"/>
        </w:rPr>
        <w:t>ror” image of the entire disk</w:t>
      </w:r>
      <w:r w:rsidR="00553C83">
        <w:rPr>
          <w:rFonts w:ascii="Arial" w:eastAsia="Times New Roman" w:hAnsi="Arial" w:cs="Arial"/>
          <w:noProof/>
          <w:lang w:bidi="ar-SA"/>
        </w:rPr>
        <w:t xml:space="preserve">. I find the dual approach a </w:t>
      </w:r>
      <w:r w:rsidR="00D66F9C">
        <w:rPr>
          <w:rFonts w:ascii="Arial" w:eastAsia="Times New Roman" w:hAnsi="Arial" w:cs="Arial"/>
          <w:noProof/>
          <w:lang w:bidi="ar-SA"/>
        </w:rPr>
        <w:t>more straightforward</w:t>
      </w:r>
      <w:r w:rsidR="00553C83">
        <w:rPr>
          <w:rFonts w:ascii="Arial" w:eastAsia="Times New Roman" w:hAnsi="Arial" w:cs="Arial"/>
          <w:noProof/>
          <w:lang w:bidi="ar-SA"/>
        </w:rPr>
        <w:t xml:space="preserve"> and faster method.</w:t>
      </w:r>
    </w:p>
    <w:sectPr w:rsidR="00B608E4" w:rsidSect="00D66F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416AFBA8"/>
    <w:lvl w:ilvl="0">
      <w:numFmt w:val="bullet"/>
      <w:lvlText w:val="*"/>
      <w:lvlJc w:val="left"/>
    </w:lvl>
  </w:abstractNum>
  <w:abstractNum w:abstractNumId="1" w15:restartNumberingAfterBreak="0">
    <w:nsid w:val="0F821935"/>
    <w:multiLevelType w:val="hybridMultilevel"/>
    <w:tmpl w:val="52E48B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A56596"/>
    <w:multiLevelType w:val="hybridMultilevel"/>
    <w:tmpl w:val="0B143A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9B7EC2"/>
    <w:multiLevelType w:val="hybridMultilevel"/>
    <w:tmpl w:val="6E4E3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5668659">
    <w:abstractNumId w:val="3"/>
  </w:num>
  <w:num w:numId="2" w16cid:durableId="880092105">
    <w:abstractNumId w:val="2"/>
  </w:num>
  <w:num w:numId="3" w16cid:durableId="219177664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Liberation Sans" w:hAnsi="Liberation Sans" w:cs="Liberation Sans" w:hint="default"/>
          <w:sz w:val="48"/>
        </w:rPr>
      </w:lvl>
    </w:lvlOverride>
  </w:num>
  <w:num w:numId="4" w16cid:durableId="15378144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TW0MDU2MDIzNLVQ0lEKTi0uzszPAykwrgUA5iXtviwAAAA="/>
  </w:docVars>
  <w:rsids>
    <w:rsidRoot w:val="007F1C86"/>
    <w:rsid w:val="000016AD"/>
    <w:rsid w:val="000035E0"/>
    <w:rsid w:val="00003CF9"/>
    <w:rsid w:val="000041CB"/>
    <w:rsid w:val="0000438E"/>
    <w:rsid w:val="00005676"/>
    <w:rsid w:val="00005916"/>
    <w:rsid w:val="00005A08"/>
    <w:rsid w:val="000064FC"/>
    <w:rsid w:val="000067AE"/>
    <w:rsid w:val="000073AC"/>
    <w:rsid w:val="000078A4"/>
    <w:rsid w:val="00010577"/>
    <w:rsid w:val="00010EF9"/>
    <w:rsid w:val="00012803"/>
    <w:rsid w:val="00013E9F"/>
    <w:rsid w:val="00014831"/>
    <w:rsid w:val="00014C64"/>
    <w:rsid w:val="000170A1"/>
    <w:rsid w:val="00021971"/>
    <w:rsid w:val="00022800"/>
    <w:rsid w:val="000245EA"/>
    <w:rsid w:val="000264CC"/>
    <w:rsid w:val="000265B3"/>
    <w:rsid w:val="00031E19"/>
    <w:rsid w:val="00032107"/>
    <w:rsid w:val="00034599"/>
    <w:rsid w:val="000350FE"/>
    <w:rsid w:val="00040775"/>
    <w:rsid w:val="00041CCB"/>
    <w:rsid w:val="00042038"/>
    <w:rsid w:val="000432CE"/>
    <w:rsid w:val="00043CBE"/>
    <w:rsid w:val="000455AE"/>
    <w:rsid w:val="0004639E"/>
    <w:rsid w:val="000513FE"/>
    <w:rsid w:val="000537D9"/>
    <w:rsid w:val="000539BD"/>
    <w:rsid w:val="000553C7"/>
    <w:rsid w:val="000575C7"/>
    <w:rsid w:val="00057F0A"/>
    <w:rsid w:val="00060949"/>
    <w:rsid w:val="00063DA6"/>
    <w:rsid w:val="00065EED"/>
    <w:rsid w:val="00065F32"/>
    <w:rsid w:val="00066F7A"/>
    <w:rsid w:val="000673A1"/>
    <w:rsid w:val="00067E3F"/>
    <w:rsid w:val="00071A2E"/>
    <w:rsid w:val="00071AA5"/>
    <w:rsid w:val="00073A5B"/>
    <w:rsid w:val="00075363"/>
    <w:rsid w:val="00077BB3"/>
    <w:rsid w:val="000802BF"/>
    <w:rsid w:val="00082DF4"/>
    <w:rsid w:val="00083BFC"/>
    <w:rsid w:val="000843AD"/>
    <w:rsid w:val="000852B1"/>
    <w:rsid w:val="00086153"/>
    <w:rsid w:val="00087CCE"/>
    <w:rsid w:val="00087FAE"/>
    <w:rsid w:val="00090191"/>
    <w:rsid w:val="00090B30"/>
    <w:rsid w:val="00091769"/>
    <w:rsid w:val="000925AA"/>
    <w:rsid w:val="0009407E"/>
    <w:rsid w:val="000962BE"/>
    <w:rsid w:val="000A3FFD"/>
    <w:rsid w:val="000A4442"/>
    <w:rsid w:val="000A47F0"/>
    <w:rsid w:val="000A58A9"/>
    <w:rsid w:val="000A5B3D"/>
    <w:rsid w:val="000A76ED"/>
    <w:rsid w:val="000B3A2B"/>
    <w:rsid w:val="000B3E98"/>
    <w:rsid w:val="000B52DC"/>
    <w:rsid w:val="000B54EB"/>
    <w:rsid w:val="000B6A75"/>
    <w:rsid w:val="000B7CC3"/>
    <w:rsid w:val="000C138F"/>
    <w:rsid w:val="000C22E4"/>
    <w:rsid w:val="000C3F33"/>
    <w:rsid w:val="000C5E27"/>
    <w:rsid w:val="000C6C2D"/>
    <w:rsid w:val="000C6F78"/>
    <w:rsid w:val="000C79FF"/>
    <w:rsid w:val="000D2653"/>
    <w:rsid w:val="000D2701"/>
    <w:rsid w:val="000D3360"/>
    <w:rsid w:val="000D3BA0"/>
    <w:rsid w:val="000D3BF6"/>
    <w:rsid w:val="000D4FFC"/>
    <w:rsid w:val="000D7C6F"/>
    <w:rsid w:val="000E041D"/>
    <w:rsid w:val="000E0F71"/>
    <w:rsid w:val="000E230A"/>
    <w:rsid w:val="000E589C"/>
    <w:rsid w:val="000E7B17"/>
    <w:rsid w:val="000F3C91"/>
    <w:rsid w:val="000F505D"/>
    <w:rsid w:val="000F6280"/>
    <w:rsid w:val="000F7C03"/>
    <w:rsid w:val="001037EC"/>
    <w:rsid w:val="00111EB2"/>
    <w:rsid w:val="00115119"/>
    <w:rsid w:val="00115BEF"/>
    <w:rsid w:val="00120FD0"/>
    <w:rsid w:val="00124E32"/>
    <w:rsid w:val="00124EDA"/>
    <w:rsid w:val="00125420"/>
    <w:rsid w:val="00125C58"/>
    <w:rsid w:val="00126002"/>
    <w:rsid w:val="00126B3C"/>
    <w:rsid w:val="00126E74"/>
    <w:rsid w:val="00130373"/>
    <w:rsid w:val="001306A0"/>
    <w:rsid w:val="00134833"/>
    <w:rsid w:val="001407FA"/>
    <w:rsid w:val="00142C3B"/>
    <w:rsid w:val="00150319"/>
    <w:rsid w:val="00151956"/>
    <w:rsid w:val="00151ACB"/>
    <w:rsid w:val="001523BD"/>
    <w:rsid w:val="00153F40"/>
    <w:rsid w:val="00153FAD"/>
    <w:rsid w:val="0015488F"/>
    <w:rsid w:val="00155C48"/>
    <w:rsid w:val="001565AE"/>
    <w:rsid w:val="00160FBB"/>
    <w:rsid w:val="001611A7"/>
    <w:rsid w:val="00164FDC"/>
    <w:rsid w:val="00165720"/>
    <w:rsid w:val="00170F87"/>
    <w:rsid w:val="0017115F"/>
    <w:rsid w:val="00172F3B"/>
    <w:rsid w:val="00174982"/>
    <w:rsid w:val="0017582B"/>
    <w:rsid w:val="00175AFA"/>
    <w:rsid w:val="0018120A"/>
    <w:rsid w:val="00181B5D"/>
    <w:rsid w:val="00181C98"/>
    <w:rsid w:val="00182412"/>
    <w:rsid w:val="0018293A"/>
    <w:rsid w:val="00183398"/>
    <w:rsid w:val="001843E8"/>
    <w:rsid w:val="001859FC"/>
    <w:rsid w:val="0019050B"/>
    <w:rsid w:val="00193AD8"/>
    <w:rsid w:val="00193F4E"/>
    <w:rsid w:val="00194F1D"/>
    <w:rsid w:val="00195C24"/>
    <w:rsid w:val="001A215E"/>
    <w:rsid w:val="001A2309"/>
    <w:rsid w:val="001A2563"/>
    <w:rsid w:val="001A310A"/>
    <w:rsid w:val="001A383A"/>
    <w:rsid w:val="001B03C0"/>
    <w:rsid w:val="001B0CEF"/>
    <w:rsid w:val="001B0F40"/>
    <w:rsid w:val="001B20D4"/>
    <w:rsid w:val="001B46CA"/>
    <w:rsid w:val="001B540F"/>
    <w:rsid w:val="001B73EA"/>
    <w:rsid w:val="001C044C"/>
    <w:rsid w:val="001C2199"/>
    <w:rsid w:val="001C523F"/>
    <w:rsid w:val="001C63B4"/>
    <w:rsid w:val="001C673E"/>
    <w:rsid w:val="001D1469"/>
    <w:rsid w:val="001D2179"/>
    <w:rsid w:val="001D3231"/>
    <w:rsid w:val="001D3241"/>
    <w:rsid w:val="001D6858"/>
    <w:rsid w:val="001E10DA"/>
    <w:rsid w:val="001E1BD6"/>
    <w:rsid w:val="001E222A"/>
    <w:rsid w:val="001E2B8A"/>
    <w:rsid w:val="001E2E24"/>
    <w:rsid w:val="001E5EC2"/>
    <w:rsid w:val="001E603B"/>
    <w:rsid w:val="001E6681"/>
    <w:rsid w:val="001E72D7"/>
    <w:rsid w:val="001F06BB"/>
    <w:rsid w:val="001F0BE0"/>
    <w:rsid w:val="001F2CBC"/>
    <w:rsid w:val="001F637F"/>
    <w:rsid w:val="001F7869"/>
    <w:rsid w:val="002036A3"/>
    <w:rsid w:val="002142D0"/>
    <w:rsid w:val="0021606E"/>
    <w:rsid w:val="00216236"/>
    <w:rsid w:val="00216849"/>
    <w:rsid w:val="00217620"/>
    <w:rsid w:val="00220F92"/>
    <w:rsid w:val="002212B9"/>
    <w:rsid w:val="00221B53"/>
    <w:rsid w:val="00224495"/>
    <w:rsid w:val="00224B94"/>
    <w:rsid w:val="00226400"/>
    <w:rsid w:val="00226885"/>
    <w:rsid w:val="00227299"/>
    <w:rsid w:val="00230851"/>
    <w:rsid w:val="002308B0"/>
    <w:rsid w:val="0023392A"/>
    <w:rsid w:val="00235476"/>
    <w:rsid w:val="00240886"/>
    <w:rsid w:val="00242340"/>
    <w:rsid w:val="0024320D"/>
    <w:rsid w:val="00246918"/>
    <w:rsid w:val="00250348"/>
    <w:rsid w:val="00250B5A"/>
    <w:rsid w:val="00253935"/>
    <w:rsid w:val="00253CD7"/>
    <w:rsid w:val="00254C14"/>
    <w:rsid w:val="0025635F"/>
    <w:rsid w:val="00261388"/>
    <w:rsid w:val="00261E35"/>
    <w:rsid w:val="002644A7"/>
    <w:rsid w:val="00264AFC"/>
    <w:rsid w:val="00266A82"/>
    <w:rsid w:val="00267013"/>
    <w:rsid w:val="00267FF9"/>
    <w:rsid w:val="00271566"/>
    <w:rsid w:val="00271630"/>
    <w:rsid w:val="00271F12"/>
    <w:rsid w:val="00272979"/>
    <w:rsid w:val="00273656"/>
    <w:rsid w:val="00285BC3"/>
    <w:rsid w:val="00290969"/>
    <w:rsid w:val="0029163B"/>
    <w:rsid w:val="0029648D"/>
    <w:rsid w:val="00296536"/>
    <w:rsid w:val="00296669"/>
    <w:rsid w:val="002A003D"/>
    <w:rsid w:val="002A1030"/>
    <w:rsid w:val="002A1F05"/>
    <w:rsid w:val="002A243F"/>
    <w:rsid w:val="002A3323"/>
    <w:rsid w:val="002A3912"/>
    <w:rsid w:val="002A62AC"/>
    <w:rsid w:val="002A65C4"/>
    <w:rsid w:val="002A7041"/>
    <w:rsid w:val="002A7DFA"/>
    <w:rsid w:val="002B195B"/>
    <w:rsid w:val="002B274D"/>
    <w:rsid w:val="002B2770"/>
    <w:rsid w:val="002B370C"/>
    <w:rsid w:val="002B4742"/>
    <w:rsid w:val="002B6634"/>
    <w:rsid w:val="002B7835"/>
    <w:rsid w:val="002C0523"/>
    <w:rsid w:val="002C0AC0"/>
    <w:rsid w:val="002C4954"/>
    <w:rsid w:val="002C581A"/>
    <w:rsid w:val="002C5ED4"/>
    <w:rsid w:val="002C5F7F"/>
    <w:rsid w:val="002C7604"/>
    <w:rsid w:val="002C7E8B"/>
    <w:rsid w:val="002C7FCE"/>
    <w:rsid w:val="002D154E"/>
    <w:rsid w:val="002D16DE"/>
    <w:rsid w:val="002D5E25"/>
    <w:rsid w:val="002E4D23"/>
    <w:rsid w:val="002E5204"/>
    <w:rsid w:val="002E5257"/>
    <w:rsid w:val="002E5A06"/>
    <w:rsid w:val="002E5C8C"/>
    <w:rsid w:val="002F0647"/>
    <w:rsid w:val="002F0672"/>
    <w:rsid w:val="002F1379"/>
    <w:rsid w:val="002F50CD"/>
    <w:rsid w:val="002F7863"/>
    <w:rsid w:val="003010D3"/>
    <w:rsid w:val="003056AF"/>
    <w:rsid w:val="003059AA"/>
    <w:rsid w:val="0030630B"/>
    <w:rsid w:val="003067FC"/>
    <w:rsid w:val="00312E22"/>
    <w:rsid w:val="0031658B"/>
    <w:rsid w:val="00320234"/>
    <w:rsid w:val="0032051D"/>
    <w:rsid w:val="0032099F"/>
    <w:rsid w:val="00322820"/>
    <w:rsid w:val="00322F9B"/>
    <w:rsid w:val="00323C94"/>
    <w:rsid w:val="00324FFE"/>
    <w:rsid w:val="00330457"/>
    <w:rsid w:val="00330F84"/>
    <w:rsid w:val="00332402"/>
    <w:rsid w:val="0033252D"/>
    <w:rsid w:val="00337120"/>
    <w:rsid w:val="00337E8F"/>
    <w:rsid w:val="00341037"/>
    <w:rsid w:val="00341D1E"/>
    <w:rsid w:val="003426B0"/>
    <w:rsid w:val="003436DF"/>
    <w:rsid w:val="003466CE"/>
    <w:rsid w:val="00346CC3"/>
    <w:rsid w:val="003472FF"/>
    <w:rsid w:val="00347524"/>
    <w:rsid w:val="00347B02"/>
    <w:rsid w:val="00350A9F"/>
    <w:rsid w:val="00352374"/>
    <w:rsid w:val="0035408D"/>
    <w:rsid w:val="00356FA4"/>
    <w:rsid w:val="00360C94"/>
    <w:rsid w:val="00361FB3"/>
    <w:rsid w:val="0036250A"/>
    <w:rsid w:val="00363114"/>
    <w:rsid w:val="003643BE"/>
    <w:rsid w:val="00367490"/>
    <w:rsid w:val="003678C9"/>
    <w:rsid w:val="0037025E"/>
    <w:rsid w:val="00373B92"/>
    <w:rsid w:val="00375D09"/>
    <w:rsid w:val="003773B3"/>
    <w:rsid w:val="003801C5"/>
    <w:rsid w:val="00380DEF"/>
    <w:rsid w:val="003834B4"/>
    <w:rsid w:val="00384448"/>
    <w:rsid w:val="00385C8F"/>
    <w:rsid w:val="0038671F"/>
    <w:rsid w:val="0038745B"/>
    <w:rsid w:val="0039030D"/>
    <w:rsid w:val="003903E8"/>
    <w:rsid w:val="003915C6"/>
    <w:rsid w:val="00392360"/>
    <w:rsid w:val="00392E7A"/>
    <w:rsid w:val="00396669"/>
    <w:rsid w:val="00396CBB"/>
    <w:rsid w:val="003A09E6"/>
    <w:rsid w:val="003A1F62"/>
    <w:rsid w:val="003A2867"/>
    <w:rsid w:val="003A3E38"/>
    <w:rsid w:val="003A5818"/>
    <w:rsid w:val="003B0928"/>
    <w:rsid w:val="003B267C"/>
    <w:rsid w:val="003B36E2"/>
    <w:rsid w:val="003B3CFB"/>
    <w:rsid w:val="003B40A3"/>
    <w:rsid w:val="003B46F8"/>
    <w:rsid w:val="003B530C"/>
    <w:rsid w:val="003B5347"/>
    <w:rsid w:val="003B61DB"/>
    <w:rsid w:val="003B6F47"/>
    <w:rsid w:val="003C111A"/>
    <w:rsid w:val="003C1A31"/>
    <w:rsid w:val="003C210D"/>
    <w:rsid w:val="003C4C2E"/>
    <w:rsid w:val="003C640D"/>
    <w:rsid w:val="003C66C4"/>
    <w:rsid w:val="003D1924"/>
    <w:rsid w:val="003D4C2A"/>
    <w:rsid w:val="003D59F0"/>
    <w:rsid w:val="003D61D3"/>
    <w:rsid w:val="003D6975"/>
    <w:rsid w:val="003D7133"/>
    <w:rsid w:val="003E19C1"/>
    <w:rsid w:val="003E2F48"/>
    <w:rsid w:val="003E35E3"/>
    <w:rsid w:val="003E40B1"/>
    <w:rsid w:val="003E5726"/>
    <w:rsid w:val="003E6175"/>
    <w:rsid w:val="003E7C41"/>
    <w:rsid w:val="003F1D5D"/>
    <w:rsid w:val="003F3B28"/>
    <w:rsid w:val="003F3C1C"/>
    <w:rsid w:val="003F4061"/>
    <w:rsid w:val="003F5EF6"/>
    <w:rsid w:val="003F656A"/>
    <w:rsid w:val="004004EA"/>
    <w:rsid w:val="004005AF"/>
    <w:rsid w:val="00401D88"/>
    <w:rsid w:val="00403F0A"/>
    <w:rsid w:val="004065BC"/>
    <w:rsid w:val="00407B17"/>
    <w:rsid w:val="00411CEC"/>
    <w:rsid w:val="004129E9"/>
    <w:rsid w:val="004132B4"/>
    <w:rsid w:val="0041371B"/>
    <w:rsid w:val="00414D83"/>
    <w:rsid w:val="004152FA"/>
    <w:rsid w:val="00420958"/>
    <w:rsid w:val="00421574"/>
    <w:rsid w:val="004216A6"/>
    <w:rsid w:val="00423DFB"/>
    <w:rsid w:val="00426F10"/>
    <w:rsid w:val="00431B1C"/>
    <w:rsid w:val="00431FAF"/>
    <w:rsid w:val="00434A63"/>
    <w:rsid w:val="00436B1A"/>
    <w:rsid w:val="0044256F"/>
    <w:rsid w:val="00443E7E"/>
    <w:rsid w:val="00446020"/>
    <w:rsid w:val="004567E7"/>
    <w:rsid w:val="00461393"/>
    <w:rsid w:val="00461B72"/>
    <w:rsid w:val="0046286A"/>
    <w:rsid w:val="00462C8B"/>
    <w:rsid w:val="00464E97"/>
    <w:rsid w:val="00464F65"/>
    <w:rsid w:val="00466078"/>
    <w:rsid w:val="00466C15"/>
    <w:rsid w:val="00467B5B"/>
    <w:rsid w:val="00467B8F"/>
    <w:rsid w:val="00467D05"/>
    <w:rsid w:val="00467D9F"/>
    <w:rsid w:val="0047205D"/>
    <w:rsid w:val="00474059"/>
    <w:rsid w:val="004741EE"/>
    <w:rsid w:val="004752B5"/>
    <w:rsid w:val="004765BD"/>
    <w:rsid w:val="00477B33"/>
    <w:rsid w:val="004815BE"/>
    <w:rsid w:val="00481E32"/>
    <w:rsid w:val="00482955"/>
    <w:rsid w:val="00482E8D"/>
    <w:rsid w:val="00483F90"/>
    <w:rsid w:val="004867A9"/>
    <w:rsid w:val="004868DC"/>
    <w:rsid w:val="00486B9E"/>
    <w:rsid w:val="0049384C"/>
    <w:rsid w:val="00493C66"/>
    <w:rsid w:val="00494941"/>
    <w:rsid w:val="004968BD"/>
    <w:rsid w:val="0049777C"/>
    <w:rsid w:val="00497F4A"/>
    <w:rsid w:val="004A037D"/>
    <w:rsid w:val="004A0746"/>
    <w:rsid w:val="004A1DA4"/>
    <w:rsid w:val="004A2195"/>
    <w:rsid w:val="004A4318"/>
    <w:rsid w:val="004A4504"/>
    <w:rsid w:val="004A48F1"/>
    <w:rsid w:val="004A73EC"/>
    <w:rsid w:val="004B10AC"/>
    <w:rsid w:val="004B12BF"/>
    <w:rsid w:val="004B2EFB"/>
    <w:rsid w:val="004B3A6B"/>
    <w:rsid w:val="004B47A1"/>
    <w:rsid w:val="004B664C"/>
    <w:rsid w:val="004B7F3F"/>
    <w:rsid w:val="004C1205"/>
    <w:rsid w:val="004C14EE"/>
    <w:rsid w:val="004C6054"/>
    <w:rsid w:val="004D0278"/>
    <w:rsid w:val="004D0575"/>
    <w:rsid w:val="004D0B28"/>
    <w:rsid w:val="004D2CF7"/>
    <w:rsid w:val="004D432C"/>
    <w:rsid w:val="004D4476"/>
    <w:rsid w:val="004D4E1D"/>
    <w:rsid w:val="004D7C8E"/>
    <w:rsid w:val="004E144A"/>
    <w:rsid w:val="004E1C90"/>
    <w:rsid w:val="004E260A"/>
    <w:rsid w:val="004E3439"/>
    <w:rsid w:val="004E36F3"/>
    <w:rsid w:val="004E3EE5"/>
    <w:rsid w:val="004E543E"/>
    <w:rsid w:val="004E6353"/>
    <w:rsid w:val="004E66CA"/>
    <w:rsid w:val="004F2C90"/>
    <w:rsid w:val="004F3918"/>
    <w:rsid w:val="004F3D3F"/>
    <w:rsid w:val="004F4490"/>
    <w:rsid w:val="00500F11"/>
    <w:rsid w:val="00502892"/>
    <w:rsid w:val="00503015"/>
    <w:rsid w:val="00503A76"/>
    <w:rsid w:val="00505B82"/>
    <w:rsid w:val="00512DE3"/>
    <w:rsid w:val="005143B4"/>
    <w:rsid w:val="00514442"/>
    <w:rsid w:val="00516BF0"/>
    <w:rsid w:val="00517606"/>
    <w:rsid w:val="005267AD"/>
    <w:rsid w:val="00532531"/>
    <w:rsid w:val="00535953"/>
    <w:rsid w:val="00540197"/>
    <w:rsid w:val="0054154A"/>
    <w:rsid w:val="00544923"/>
    <w:rsid w:val="00545AD6"/>
    <w:rsid w:val="00546359"/>
    <w:rsid w:val="00546ED6"/>
    <w:rsid w:val="00550B6B"/>
    <w:rsid w:val="00550CB1"/>
    <w:rsid w:val="00553854"/>
    <w:rsid w:val="00553C83"/>
    <w:rsid w:val="00554197"/>
    <w:rsid w:val="00554ED9"/>
    <w:rsid w:val="00560D76"/>
    <w:rsid w:val="00561953"/>
    <w:rsid w:val="00564B3E"/>
    <w:rsid w:val="00570667"/>
    <w:rsid w:val="005715DE"/>
    <w:rsid w:val="00572222"/>
    <w:rsid w:val="0057326D"/>
    <w:rsid w:val="00573370"/>
    <w:rsid w:val="005739AA"/>
    <w:rsid w:val="0057456A"/>
    <w:rsid w:val="00574E81"/>
    <w:rsid w:val="005769D2"/>
    <w:rsid w:val="00577D46"/>
    <w:rsid w:val="00580007"/>
    <w:rsid w:val="00584892"/>
    <w:rsid w:val="00592552"/>
    <w:rsid w:val="00592B27"/>
    <w:rsid w:val="00592F7E"/>
    <w:rsid w:val="00593745"/>
    <w:rsid w:val="005946CC"/>
    <w:rsid w:val="005976BD"/>
    <w:rsid w:val="005A1233"/>
    <w:rsid w:val="005A2216"/>
    <w:rsid w:val="005A2EA1"/>
    <w:rsid w:val="005A7211"/>
    <w:rsid w:val="005A79CC"/>
    <w:rsid w:val="005B0D7C"/>
    <w:rsid w:val="005B1212"/>
    <w:rsid w:val="005B2566"/>
    <w:rsid w:val="005B3E12"/>
    <w:rsid w:val="005B547D"/>
    <w:rsid w:val="005B5569"/>
    <w:rsid w:val="005B677E"/>
    <w:rsid w:val="005B6CCD"/>
    <w:rsid w:val="005C1448"/>
    <w:rsid w:val="005C20A8"/>
    <w:rsid w:val="005C291F"/>
    <w:rsid w:val="005C2EE5"/>
    <w:rsid w:val="005C3ACA"/>
    <w:rsid w:val="005C5324"/>
    <w:rsid w:val="005D168E"/>
    <w:rsid w:val="005D2368"/>
    <w:rsid w:val="005D2855"/>
    <w:rsid w:val="005D6273"/>
    <w:rsid w:val="005D79E0"/>
    <w:rsid w:val="005E0263"/>
    <w:rsid w:val="005E17E0"/>
    <w:rsid w:val="005E3A2C"/>
    <w:rsid w:val="005E45DB"/>
    <w:rsid w:val="005F0D58"/>
    <w:rsid w:val="005F2EC2"/>
    <w:rsid w:val="005F43DC"/>
    <w:rsid w:val="005F5ABA"/>
    <w:rsid w:val="00600804"/>
    <w:rsid w:val="00601A45"/>
    <w:rsid w:val="00601D36"/>
    <w:rsid w:val="006027DB"/>
    <w:rsid w:val="0060513A"/>
    <w:rsid w:val="00610364"/>
    <w:rsid w:val="0061112D"/>
    <w:rsid w:val="00611ABD"/>
    <w:rsid w:val="0061249B"/>
    <w:rsid w:val="00612FBE"/>
    <w:rsid w:val="006138AC"/>
    <w:rsid w:val="0061595C"/>
    <w:rsid w:val="00615D47"/>
    <w:rsid w:val="00617068"/>
    <w:rsid w:val="00617070"/>
    <w:rsid w:val="00620AFF"/>
    <w:rsid w:val="0062214A"/>
    <w:rsid w:val="00622FEC"/>
    <w:rsid w:val="006239A4"/>
    <w:rsid w:val="00624227"/>
    <w:rsid w:val="00626EBA"/>
    <w:rsid w:val="00627605"/>
    <w:rsid w:val="006277A1"/>
    <w:rsid w:val="00636AC9"/>
    <w:rsid w:val="00636D17"/>
    <w:rsid w:val="00637B78"/>
    <w:rsid w:val="00640784"/>
    <w:rsid w:val="006407E1"/>
    <w:rsid w:val="00644E03"/>
    <w:rsid w:val="00644F26"/>
    <w:rsid w:val="00651C0B"/>
    <w:rsid w:val="00652744"/>
    <w:rsid w:val="006538FB"/>
    <w:rsid w:val="00656777"/>
    <w:rsid w:val="00656DC7"/>
    <w:rsid w:val="00664069"/>
    <w:rsid w:val="00664A02"/>
    <w:rsid w:val="00665436"/>
    <w:rsid w:val="0066644D"/>
    <w:rsid w:val="006700C1"/>
    <w:rsid w:val="00670A12"/>
    <w:rsid w:val="006712F7"/>
    <w:rsid w:val="00672B0E"/>
    <w:rsid w:val="00673D8A"/>
    <w:rsid w:val="0067496A"/>
    <w:rsid w:val="006812A3"/>
    <w:rsid w:val="00683FAC"/>
    <w:rsid w:val="00686575"/>
    <w:rsid w:val="00691369"/>
    <w:rsid w:val="006932B0"/>
    <w:rsid w:val="00693CE6"/>
    <w:rsid w:val="00695840"/>
    <w:rsid w:val="00696483"/>
    <w:rsid w:val="00696592"/>
    <w:rsid w:val="006972B0"/>
    <w:rsid w:val="006A3AD5"/>
    <w:rsid w:val="006A4168"/>
    <w:rsid w:val="006A5064"/>
    <w:rsid w:val="006A5C57"/>
    <w:rsid w:val="006B090F"/>
    <w:rsid w:val="006B1A30"/>
    <w:rsid w:val="006B3FA3"/>
    <w:rsid w:val="006B4BFC"/>
    <w:rsid w:val="006B534A"/>
    <w:rsid w:val="006B592E"/>
    <w:rsid w:val="006B6031"/>
    <w:rsid w:val="006B6B70"/>
    <w:rsid w:val="006B7882"/>
    <w:rsid w:val="006C1CCD"/>
    <w:rsid w:val="006C2C86"/>
    <w:rsid w:val="006C3487"/>
    <w:rsid w:val="006C491C"/>
    <w:rsid w:val="006C5EAA"/>
    <w:rsid w:val="006D0BA5"/>
    <w:rsid w:val="006D3EAE"/>
    <w:rsid w:val="006D4F5E"/>
    <w:rsid w:val="006D7A22"/>
    <w:rsid w:val="006D7F54"/>
    <w:rsid w:val="006E0B49"/>
    <w:rsid w:val="006E3A9D"/>
    <w:rsid w:val="006E4033"/>
    <w:rsid w:val="006F139C"/>
    <w:rsid w:val="006F20E8"/>
    <w:rsid w:val="006F39E2"/>
    <w:rsid w:val="006F4227"/>
    <w:rsid w:val="006F445F"/>
    <w:rsid w:val="006F613F"/>
    <w:rsid w:val="006F658B"/>
    <w:rsid w:val="006F6B71"/>
    <w:rsid w:val="006F6C02"/>
    <w:rsid w:val="00704528"/>
    <w:rsid w:val="0071164D"/>
    <w:rsid w:val="00712186"/>
    <w:rsid w:val="00714E4E"/>
    <w:rsid w:val="00715750"/>
    <w:rsid w:val="00716DDE"/>
    <w:rsid w:val="007179B3"/>
    <w:rsid w:val="0072016D"/>
    <w:rsid w:val="00720CBC"/>
    <w:rsid w:val="007221A2"/>
    <w:rsid w:val="0072488C"/>
    <w:rsid w:val="007266E0"/>
    <w:rsid w:val="00731245"/>
    <w:rsid w:val="007315AB"/>
    <w:rsid w:val="00734752"/>
    <w:rsid w:val="00734D99"/>
    <w:rsid w:val="00737A2F"/>
    <w:rsid w:val="00737B88"/>
    <w:rsid w:val="007401FC"/>
    <w:rsid w:val="00740625"/>
    <w:rsid w:val="00742ED4"/>
    <w:rsid w:val="0074383C"/>
    <w:rsid w:val="00743B64"/>
    <w:rsid w:val="00745180"/>
    <w:rsid w:val="00745774"/>
    <w:rsid w:val="0075052E"/>
    <w:rsid w:val="007546B7"/>
    <w:rsid w:val="0075510D"/>
    <w:rsid w:val="007551CD"/>
    <w:rsid w:val="00755712"/>
    <w:rsid w:val="0075681A"/>
    <w:rsid w:val="00763397"/>
    <w:rsid w:val="00763CCD"/>
    <w:rsid w:val="007733F2"/>
    <w:rsid w:val="00775469"/>
    <w:rsid w:val="007760D6"/>
    <w:rsid w:val="00776774"/>
    <w:rsid w:val="00780E58"/>
    <w:rsid w:val="00781296"/>
    <w:rsid w:val="00781BDF"/>
    <w:rsid w:val="00781D98"/>
    <w:rsid w:val="00784379"/>
    <w:rsid w:val="00784791"/>
    <w:rsid w:val="007860EA"/>
    <w:rsid w:val="00786BBE"/>
    <w:rsid w:val="00787313"/>
    <w:rsid w:val="0078752B"/>
    <w:rsid w:val="00787C3B"/>
    <w:rsid w:val="00793B23"/>
    <w:rsid w:val="00795DAC"/>
    <w:rsid w:val="00795EE0"/>
    <w:rsid w:val="00797A58"/>
    <w:rsid w:val="007A089F"/>
    <w:rsid w:val="007A2B75"/>
    <w:rsid w:val="007A6E67"/>
    <w:rsid w:val="007B0B83"/>
    <w:rsid w:val="007B1309"/>
    <w:rsid w:val="007B155A"/>
    <w:rsid w:val="007B2FDB"/>
    <w:rsid w:val="007B363E"/>
    <w:rsid w:val="007B3A68"/>
    <w:rsid w:val="007B44BA"/>
    <w:rsid w:val="007B4508"/>
    <w:rsid w:val="007B4C18"/>
    <w:rsid w:val="007B5EF6"/>
    <w:rsid w:val="007B6127"/>
    <w:rsid w:val="007B61EF"/>
    <w:rsid w:val="007B7340"/>
    <w:rsid w:val="007C0D5E"/>
    <w:rsid w:val="007C24DC"/>
    <w:rsid w:val="007C27C0"/>
    <w:rsid w:val="007C324C"/>
    <w:rsid w:val="007C4864"/>
    <w:rsid w:val="007C552F"/>
    <w:rsid w:val="007C60A3"/>
    <w:rsid w:val="007C726E"/>
    <w:rsid w:val="007D0F3D"/>
    <w:rsid w:val="007D3144"/>
    <w:rsid w:val="007D36D6"/>
    <w:rsid w:val="007D4562"/>
    <w:rsid w:val="007D5CCC"/>
    <w:rsid w:val="007D5F64"/>
    <w:rsid w:val="007D666A"/>
    <w:rsid w:val="007E25AD"/>
    <w:rsid w:val="007E38B6"/>
    <w:rsid w:val="007E5EAD"/>
    <w:rsid w:val="007E75BB"/>
    <w:rsid w:val="007F0100"/>
    <w:rsid w:val="007F1C86"/>
    <w:rsid w:val="007F3626"/>
    <w:rsid w:val="007F4BCE"/>
    <w:rsid w:val="007F5927"/>
    <w:rsid w:val="007F7002"/>
    <w:rsid w:val="007F7B39"/>
    <w:rsid w:val="0080363B"/>
    <w:rsid w:val="008055BF"/>
    <w:rsid w:val="00805EF1"/>
    <w:rsid w:val="00806981"/>
    <w:rsid w:val="00806B93"/>
    <w:rsid w:val="0081058F"/>
    <w:rsid w:val="00810675"/>
    <w:rsid w:val="008106B6"/>
    <w:rsid w:val="00811CFA"/>
    <w:rsid w:val="0081292D"/>
    <w:rsid w:val="00813B7B"/>
    <w:rsid w:val="00814956"/>
    <w:rsid w:val="00814D92"/>
    <w:rsid w:val="0081550D"/>
    <w:rsid w:val="00815776"/>
    <w:rsid w:val="0081591D"/>
    <w:rsid w:val="008167E5"/>
    <w:rsid w:val="00817D13"/>
    <w:rsid w:val="00820A30"/>
    <w:rsid w:val="00822B0D"/>
    <w:rsid w:val="00823614"/>
    <w:rsid w:val="008301A5"/>
    <w:rsid w:val="008335B7"/>
    <w:rsid w:val="00833D5B"/>
    <w:rsid w:val="00834979"/>
    <w:rsid w:val="00837EF3"/>
    <w:rsid w:val="00840736"/>
    <w:rsid w:val="00840DA5"/>
    <w:rsid w:val="0084242F"/>
    <w:rsid w:val="00843B1B"/>
    <w:rsid w:val="00843D1C"/>
    <w:rsid w:val="0084492F"/>
    <w:rsid w:val="00844A1B"/>
    <w:rsid w:val="00846113"/>
    <w:rsid w:val="00847B96"/>
    <w:rsid w:val="00850779"/>
    <w:rsid w:val="00850FDB"/>
    <w:rsid w:val="0085133E"/>
    <w:rsid w:val="0085210D"/>
    <w:rsid w:val="00852ECE"/>
    <w:rsid w:val="00855D7F"/>
    <w:rsid w:val="00856B55"/>
    <w:rsid w:val="00863F3A"/>
    <w:rsid w:val="00866491"/>
    <w:rsid w:val="00866CE0"/>
    <w:rsid w:val="0087191D"/>
    <w:rsid w:val="00872624"/>
    <w:rsid w:val="00872904"/>
    <w:rsid w:val="00874082"/>
    <w:rsid w:val="008746D4"/>
    <w:rsid w:val="00875394"/>
    <w:rsid w:val="00876059"/>
    <w:rsid w:val="00876F75"/>
    <w:rsid w:val="0087796E"/>
    <w:rsid w:val="00881713"/>
    <w:rsid w:val="00884D71"/>
    <w:rsid w:val="008856F2"/>
    <w:rsid w:val="008858DA"/>
    <w:rsid w:val="00885E61"/>
    <w:rsid w:val="00885EDB"/>
    <w:rsid w:val="00887542"/>
    <w:rsid w:val="00891614"/>
    <w:rsid w:val="0089185C"/>
    <w:rsid w:val="00895A80"/>
    <w:rsid w:val="00897C01"/>
    <w:rsid w:val="008A0205"/>
    <w:rsid w:val="008A1852"/>
    <w:rsid w:val="008A2488"/>
    <w:rsid w:val="008A2A46"/>
    <w:rsid w:val="008A3EA3"/>
    <w:rsid w:val="008A3F72"/>
    <w:rsid w:val="008A688A"/>
    <w:rsid w:val="008B15B3"/>
    <w:rsid w:val="008B2AF2"/>
    <w:rsid w:val="008B3707"/>
    <w:rsid w:val="008B3D75"/>
    <w:rsid w:val="008B6E28"/>
    <w:rsid w:val="008C055B"/>
    <w:rsid w:val="008C20FF"/>
    <w:rsid w:val="008C2D08"/>
    <w:rsid w:val="008C32D5"/>
    <w:rsid w:val="008C6DD5"/>
    <w:rsid w:val="008D13CE"/>
    <w:rsid w:val="008D284C"/>
    <w:rsid w:val="008D4FE0"/>
    <w:rsid w:val="008D7CAD"/>
    <w:rsid w:val="008E0167"/>
    <w:rsid w:val="008E1347"/>
    <w:rsid w:val="008E3B53"/>
    <w:rsid w:val="008E4BE4"/>
    <w:rsid w:val="008E5161"/>
    <w:rsid w:val="008E5ABA"/>
    <w:rsid w:val="008E6F68"/>
    <w:rsid w:val="008E6F74"/>
    <w:rsid w:val="008E7513"/>
    <w:rsid w:val="008E7AF9"/>
    <w:rsid w:val="008F071E"/>
    <w:rsid w:val="008F0765"/>
    <w:rsid w:val="008F17B5"/>
    <w:rsid w:val="008F2DB2"/>
    <w:rsid w:val="008F4977"/>
    <w:rsid w:val="008F5EBD"/>
    <w:rsid w:val="008F6564"/>
    <w:rsid w:val="008F68C5"/>
    <w:rsid w:val="008F7D32"/>
    <w:rsid w:val="00900E43"/>
    <w:rsid w:val="0090131F"/>
    <w:rsid w:val="009023D1"/>
    <w:rsid w:val="00902F15"/>
    <w:rsid w:val="009034CB"/>
    <w:rsid w:val="009044A9"/>
    <w:rsid w:val="009046FC"/>
    <w:rsid w:val="0090496A"/>
    <w:rsid w:val="00906119"/>
    <w:rsid w:val="009061F2"/>
    <w:rsid w:val="0091063B"/>
    <w:rsid w:val="00910E35"/>
    <w:rsid w:val="00911B4D"/>
    <w:rsid w:val="0091295A"/>
    <w:rsid w:val="00912B32"/>
    <w:rsid w:val="0091491C"/>
    <w:rsid w:val="0091568B"/>
    <w:rsid w:val="00915DC4"/>
    <w:rsid w:val="00915EF6"/>
    <w:rsid w:val="00915EF7"/>
    <w:rsid w:val="0091683F"/>
    <w:rsid w:val="00917269"/>
    <w:rsid w:val="00921F7A"/>
    <w:rsid w:val="0092288B"/>
    <w:rsid w:val="0092392D"/>
    <w:rsid w:val="00924787"/>
    <w:rsid w:val="0092711C"/>
    <w:rsid w:val="00927C7D"/>
    <w:rsid w:val="00927DA8"/>
    <w:rsid w:val="0093550A"/>
    <w:rsid w:val="009355C7"/>
    <w:rsid w:val="009356BE"/>
    <w:rsid w:val="009366AE"/>
    <w:rsid w:val="009375ED"/>
    <w:rsid w:val="00940398"/>
    <w:rsid w:val="00941150"/>
    <w:rsid w:val="00942A77"/>
    <w:rsid w:val="00942B87"/>
    <w:rsid w:val="009457C3"/>
    <w:rsid w:val="0094629F"/>
    <w:rsid w:val="009472D6"/>
    <w:rsid w:val="00951077"/>
    <w:rsid w:val="00951A21"/>
    <w:rsid w:val="00952334"/>
    <w:rsid w:val="0095259E"/>
    <w:rsid w:val="0095260A"/>
    <w:rsid w:val="00952FCE"/>
    <w:rsid w:val="00955BF8"/>
    <w:rsid w:val="00955C9B"/>
    <w:rsid w:val="00956768"/>
    <w:rsid w:val="00956FCC"/>
    <w:rsid w:val="00957356"/>
    <w:rsid w:val="009601A0"/>
    <w:rsid w:val="0096069F"/>
    <w:rsid w:val="00960F7F"/>
    <w:rsid w:val="00965FA8"/>
    <w:rsid w:val="00966DE0"/>
    <w:rsid w:val="00966F92"/>
    <w:rsid w:val="0097080D"/>
    <w:rsid w:val="00971F74"/>
    <w:rsid w:val="00973DAC"/>
    <w:rsid w:val="00975B17"/>
    <w:rsid w:val="00976DE7"/>
    <w:rsid w:val="009819A0"/>
    <w:rsid w:val="00984A83"/>
    <w:rsid w:val="00991A4B"/>
    <w:rsid w:val="00992E8A"/>
    <w:rsid w:val="0099325B"/>
    <w:rsid w:val="009932AB"/>
    <w:rsid w:val="00995CDA"/>
    <w:rsid w:val="009A06B2"/>
    <w:rsid w:val="009A266E"/>
    <w:rsid w:val="009A3114"/>
    <w:rsid w:val="009A6FCA"/>
    <w:rsid w:val="009A78E6"/>
    <w:rsid w:val="009A7A79"/>
    <w:rsid w:val="009B0787"/>
    <w:rsid w:val="009B2026"/>
    <w:rsid w:val="009B341B"/>
    <w:rsid w:val="009B56F2"/>
    <w:rsid w:val="009B6EDC"/>
    <w:rsid w:val="009C0B1C"/>
    <w:rsid w:val="009C3048"/>
    <w:rsid w:val="009C31D3"/>
    <w:rsid w:val="009C41CA"/>
    <w:rsid w:val="009C65C9"/>
    <w:rsid w:val="009C6CE7"/>
    <w:rsid w:val="009C7A5E"/>
    <w:rsid w:val="009D0842"/>
    <w:rsid w:val="009D1D2B"/>
    <w:rsid w:val="009D3BDB"/>
    <w:rsid w:val="009D732A"/>
    <w:rsid w:val="009D75F1"/>
    <w:rsid w:val="009D765F"/>
    <w:rsid w:val="009E0D45"/>
    <w:rsid w:val="009E0ECB"/>
    <w:rsid w:val="009E4E0D"/>
    <w:rsid w:val="009E5A27"/>
    <w:rsid w:val="009E7597"/>
    <w:rsid w:val="009F340E"/>
    <w:rsid w:val="00A00957"/>
    <w:rsid w:val="00A02113"/>
    <w:rsid w:val="00A027D3"/>
    <w:rsid w:val="00A02B59"/>
    <w:rsid w:val="00A02BA2"/>
    <w:rsid w:val="00A04389"/>
    <w:rsid w:val="00A10409"/>
    <w:rsid w:val="00A11C1E"/>
    <w:rsid w:val="00A1682E"/>
    <w:rsid w:val="00A171DE"/>
    <w:rsid w:val="00A22C33"/>
    <w:rsid w:val="00A275F8"/>
    <w:rsid w:val="00A32A8B"/>
    <w:rsid w:val="00A343BB"/>
    <w:rsid w:val="00A375F5"/>
    <w:rsid w:val="00A37F47"/>
    <w:rsid w:val="00A41050"/>
    <w:rsid w:val="00A424F1"/>
    <w:rsid w:val="00A43059"/>
    <w:rsid w:val="00A434CD"/>
    <w:rsid w:val="00A4584E"/>
    <w:rsid w:val="00A46327"/>
    <w:rsid w:val="00A50507"/>
    <w:rsid w:val="00A537D3"/>
    <w:rsid w:val="00A56F20"/>
    <w:rsid w:val="00A576AC"/>
    <w:rsid w:val="00A601FD"/>
    <w:rsid w:val="00A62A8F"/>
    <w:rsid w:val="00A65446"/>
    <w:rsid w:val="00A65718"/>
    <w:rsid w:val="00A665E1"/>
    <w:rsid w:val="00A66BB5"/>
    <w:rsid w:val="00A67629"/>
    <w:rsid w:val="00A70FA3"/>
    <w:rsid w:val="00A715AD"/>
    <w:rsid w:val="00A71D69"/>
    <w:rsid w:val="00A7306C"/>
    <w:rsid w:val="00A7312B"/>
    <w:rsid w:val="00A833AA"/>
    <w:rsid w:val="00A861B6"/>
    <w:rsid w:val="00A95A2A"/>
    <w:rsid w:val="00AA02B8"/>
    <w:rsid w:val="00AA27AE"/>
    <w:rsid w:val="00AA30BE"/>
    <w:rsid w:val="00AA493A"/>
    <w:rsid w:val="00AA624D"/>
    <w:rsid w:val="00AA6440"/>
    <w:rsid w:val="00AA6BFA"/>
    <w:rsid w:val="00AA761C"/>
    <w:rsid w:val="00AB3555"/>
    <w:rsid w:val="00AC1566"/>
    <w:rsid w:val="00AC2389"/>
    <w:rsid w:val="00AC2BB8"/>
    <w:rsid w:val="00AC4428"/>
    <w:rsid w:val="00AC4453"/>
    <w:rsid w:val="00AC4BF5"/>
    <w:rsid w:val="00AC4CF2"/>
    <w:rsid w:val="00AC5597"/>
    <w:rsid w:val="00AC632F"/>
    <w:rsid w:val="00AC65C2"/>
    <w:rsid w:val="00AC76C8"/>
    <w:rsid w:val="00AC7E43"/>
    <w:rsid w:val="00AD0DBD"/>
    <w:rsid w:val="00AD122D"/>
    <w:rsid w:val="00AD1260"/>
    <w:rsid w:val="00AD1805"/>
    <w:rsid w:val="00AD23A7"/>
    <w:rsid w:val="00AD2686"/>
    <w:rsid w:val="00AD540D"/>
    <w:rsid w:val="00AD5DD6"/>
    <w:rsid w:val="00AD7CB8"/>
    <w:rsid w:val="00AE1481"/>
    <w:rsid w:val="00AE1505"/>
    <w:rsid w:val="00AE20BF"/>
    <w:rsid w:val="00AE330C"/>
    <w:rsid w:val="00AE626F"/>
    <w:rsid w:val="00AE7767"/>
    <w:rsid w:val="00AF028D"/>
    <w:rsid w:val="00AF032C"/>
    <w:rsid w:val="00AF0D63"/>
    <w:rsid w:val="00AF3EE8"/>
    <w:rsid w:val="00AF4A20"/>
    <w:rsid w:val="00AF51C7"/>
    <w:rsid w:val="00AF653E"/>
    <w:rsid w:val="00AF6995"/>
    <w:rsid w:val="00B005BE"/>
    <w:rsid w:val="00B02AD5"/>
    <w:rsid w:val="00B05348"/>
    <w:rsid w:val="00B05B53"/>
    <w:rsid w:val="00B05D28"/>
    <w:rsid w:val="00B07E93"/>
    <w:rsid w:val="00B11197"/>
    <w:rsid w:val="00B122F9"/>
    <w:rsid w:val="00B12DC5"/>
    <w:rsid w:val="00B132C6"/>
    <w:rsid w:val="00B13C2B"/>
    <w:rsid w:val="00B1678B"/>
    <w:rsid w:val="00B17728"/>
    <w:rsid w:val="00B17C8E"/>
    <w:rsid w:val="00B209DC"/>
    <w:rsid w:val="00B2123E"/>
    <w:rsid w:val="00B22FA8"/>
    <w:rsid w:val="00B23E52"/>
    <w:rsid w:val="00B24A36"/>
    <w:rsid w:val="00B26027"/>
    <w:rsid w:val="00B2700C"/>
    <w:rsid w:val="00B27B61"/>
    <w:rsid w:val="00B305AA"/>
    <w:rsid w:val="00B31886"/>
    <w:rsid w:val="00B33FDF"/>
    <w:rsid w:val="00B36CC6"/>
    <w:rsid w:val="00B41296"/>
    <w:rsid w:val="00B4134D"/>
    <w:rsid w:val="00B4389F"/>
    <w:rsid w:val="00B44F70"/>
    <w:rsid w:val="00B46C02"/>
    <w:rsid w:val="00B4754E"/>
    <w:rsid w:val="00B475E4"/>
    <w:rsid w:val="00B50C54"/>
    <w:rsid w:val="00B539BE"/>
    <w:rsid w:val="00B54DF8"/>
    <w:rsid w:val="00B55AFC"/>
    <w:rsid w:val="00B564F1"/>
    <w:rsid w:val="00B57E0E"/>
    <w:rsid w:val="00B6008E"/>
    <w:rsid w:val="00B608E4"/>
    <w:rsid w:val="00B665FF"/>
    <w:rsid w:val="00B67F98"/>
    <w:rsid w:val="00B70C86"/>
    <w:rsid w:val="00B74EB0"/>
    <w:rsid w:val="00B76078"/>
    <w:rsid w:val="00B76A57"/>
    <w:rsid w:val="00B76EA5"/>
    <w:rsid w:val="00B77157"/>
    <w:rsid w:val="00B77F7B"/>
    <w:rsid w:val="00B80055"/>
    <w:rsid w:val="00B80FFD"/>
    <w:rsid w:val="00B811B5"/>
    <w:rsid w:val="00B82906"/>
    <w:rsid w:val="00B83EA6"/>
    <w:rsid w:val="00B864D2"/>
    <w:rsid w:val="00B8711E"/>
    <w:rsid w:val="00B91BA0"/>
    <w:rsid w:val="00B94EAB"/>
    <w:rsid w:val="00B97B5B"/>
    <w:rsid w:val="00BA0C97"/>
    <w:rsid w:val="00BA1B9B"/>
    <w:rsid w:val="00BA1CD1"/>
    <w:rsid w:val="00BA39DF"/>
    <w:rsid w:val="00BA4F2D"/>
    <w:rsid w:val="00BA6DCE"/>
    <w:rsid w:val="00BA7115"/>
    <w:rsid w:val="00BA7911"/>
    <w:rsid w:val="00BA7FF2"/>
    <w:rsid w:val="00BB17D3"/>
    <w:rsid w:val="00BB1A80"/>
    <w:rsid w:val="00BB49F1"/>
    <w:rsid w:val="00BC0E05"/>
    <w:rsid w:val="00BC3145"/>
    <w:rsid w:val="00BC3B31"/>
    <w:rsid w:val="00BD19A4"/>
    <w:rsid w:val="00BD3B27"/>
    <w:rsid w:val="00BD5582"/>
    <w:rsid w:val="00BD5CD5"/>
    <w:rsid w:val="00BD79A0"/>
    <w:rsid w:val="00BE035F"/>
    <w:rsid w:val="00BE0F1E"/>
    <w:rsid w:val="00BE16C9"/>
    <w:rsid w:val="00BE1F87"/>
    <w:rsid w:val="00BE2836"/>
    <w:rsid w:val="00BE4BD6"/>
    <w:rsid w:val="00BE659E"/>
    <w:rsid w:val="00BE7D5B"/>
    <w:rsid w:val="00BF0D91"/>
    <w:rsid w:val="00BF1063"/>
    <w:rsid w:val="00BF55DA"/>
    <w:rsid w:val="00BF713D"/>
    <w:rsid w:val="00C0112A"/>
    <w:rsid w:val="00C014D8"/>
    <w:rsid w:val="00C04F29"/>
    <w:rsid w:val="00C0625A"/>
    <w:rsid w:val="00C109A3"/>
    <w:rsid w:val="00C11EB3"/>
    <w:rsid w:val="00C12368"/>
    <w:rsid w:val="00C124FE"/>
    <w:rsid w:val="00C1303C"/>
    <w:rsid w:val="00C1334C"/>
    <w:rsid w:val="00C141D4"/>
    <w:rsid w:val="00C1515A"/>
    <w:rsid w:val="00C15ABC"/>
    <w:rsid w:val="00C20F1B"/>
    <w:rsid w:val="00C23E2A"/>
    <w:rsid w:val="00C26B66"/>
    <w:rsid w:val="00C303AF"/>
    <w:rsid w:val="00C30847"/>
    <w:rsid w:val="00C31DC8"/>
    <w:rsid w:val="00C31E8D"/>
    <w:rsid w:val="00C33FF4"/>
    <w:rsid w:val="00C3408F"/>
    <w:rsid w:val="00C34F5C"/>
    <w:rsid w:val="00C35535"/>
    <w:rsid w:val="00C36EFF"/>
    <w:rsid w:val="00C37385"/>
    <w:rsid w:val="00C41E03"/>
    <w:rsid w:val="00C426C4"/>
    <w:rsid w:val="00C43226"/>
    <w:rsid w:val="00C4703F"/>
    <w:rsid w:val="00C47F9B"/>
    <w:rsid w:val="00C513D0"/>
    <w:rsid w:val="00C52B7C"/>
    <w:rsid w:val="00C54C2E"/>
    <w:rsid w:val="00C61E40"/>
    <w:rsid w:val="00C62F12"/>
    <w:rsid w:val="00C63B16"/>
    <w:rsid w:val="00C64C49"/>
    <w:rsid w:val="00C64E72"/>
    <w:rsid w:val="00C65889"/>
    <w:rsid w:val="00C663BC"/>
    <w:rsid w:val="00C666A1"/>
    <w:rsid w:val="00C6768D"/>
    <w:rsid w:val="00C70E8A"/>
    <w:rsid w:val="00C7171E"/>
    <w:rsid w:val="00C75A1A"/>
    <w:rsid w:val="00C761EB"/>
    <w:rsid w:val="00C7711C"/>
    <w:rsid w:val="00C802D4"/>
    <w:rsid w:val="00C815B5"/>
    <w:rsid w:val="00C84FB1"/>
    <w:rsid w:val="00C93649"/>
    <w:rsid w:val="00C95407"/>
    <w:rsid w:val="00C9627A"/>
    <w:rsid w:val="00C9650B"/>
    <w:rsid w:val="00C97CED"/>
    <w:rsid w:val="00CA35BC"/>
    <w:rsid w:val="00CA5140"/>
    <w:rsid w:val="00CA556C"/>
    <w:rsid w:val="00CA60E8"/>
    <w:rsid w:val="00CA6B15"/>
    <w:rsid w:val="00CA7BC3"/>
    <w:rsid w:val="00CB1422"/>
    <w:rsid w:val="00CB2BE0"/>
    <w:rsid w:val="00CB3F2D"/>
    <w:rsid w:val="00CB7515"/>
    <w:rsid w:val="00CC045B"/>
    <w:rsid w:val="00CC0729"/>
    <w:rsid w:val="00CC231D"/>
    <w:rsid w:val="00CC4FA7"/>
    <w:rsid w:val="00CC4FDF"/>
    <w:rsid w:val="00CC5520"/>
    <w:rsid w:val="00CD1983"/>
    <w:rsid w:val="00CD2DF5"/>
    <w:rsid w:val="00CD31EB"/>
    <w:rsid w:val="00CD3275"/>
    <w:rsid w:val="00CD4D81"/>
    <w:rsid w:val="00CE225A"/>
    <w:rsid w:val="00CE3635"/>
    <w:rsid w:val="00CE3BC3"/>
    <w:rsid w:val="00CE4716"/>
    <w:rsid w:val="00CE582F"/>
    <w:rsid w:val="00CE740B"/>
    <w:rsid w:val="00CE785B"/>
    <w:rsid w:val="00CF03A1"/>
    <w:rsid w:val="00CF0C42"/>
    <w:rsid w:val="00CF10E5"/>
    <w:rsid w:val="00CF49AE"/>
    <w:rsid w:val="00CF5377"/>
    <w:rsid w:val="00CF6346"/>
    <w:rsid w:val="00CF70FE"/>
    <w:rsid w:val="00CF7FF6"/>
    <w:rsid w:val="00D024F0"/>
    <w:rsid w:val="00D02E7F"/>
    <w:rsid w:val="00D047CD"/>
    <w:rsid w:val="00D05C5E"/>
    <w:rsid w:val="00D06E13"/>
    <w:rsid w:val="00D130B7"/>
    <w:rsid w:val="00D13A6A"/>
    <w:rsid w:val="00D215B1"/>
    <w:rsid w:val="00D26AB5"/>
    <w:rsid w:val="00D26FE9"/>
    <w:rsid w:val="00D26FF4"/>
    <w:rsid w:val="00D3177E"/>
    <w:rsid w:val="00D31F53"/>
    <w:rsid w:val="00D33438"/>
    <w:rsid w:val="00D34EEF"/>
    <w:rsid w:val="00D4404E"/>
    <w:rsid w:val="00D44213"/>
    <w:rsid w:val="00D4445C"/>
    <w:rsid w:val="00D44B76"/>
    <w:rsid w:val="00D46F6E"/>
    <w:rsid w:val="00D47640"/>
    <w:rsid w:val="00D565F4"/>
    <w:rsid w:val="00D6421E"/>
    <w:rsid w:val="00D66E7D"/>
    <w:rsid w:val="00D66F9C"/>
    <w:rsid w:val="00D70C35"/>
    <w:rsid w:val="00D73564"/>
    <w:rsid w:val="00D73B06"/>
    <w:rsid w:val="00D76049"/>
    <w:rsid w:val="00D7686A"/>
    <w:rsid w:val="00D81758"/>
    <w:rsid w:val="00D818D3"/>
    <w:rsid w:val="00D82D87"/>
    <w:rsid w:val="00D879D5"/>
    <w:rsid w:val="00D90E78"/>
    <w:rsid w:val="00D91431"/>
    <w:rsid w:val="00D92DE3"/>
    <w:rsid w:val="00D94566"/>
    <w:rsid w:val="00DA062A"/>
    <w:rsid w:val="00DA1940"/>
    <w:rsid w:val="00DA4204"/>
    <w:rsid w:val="00DA6F3A"/>
    <w:rsid w:val="00DB1975"/>
    <w:rsid w:val="00DB5440"/>
    <w:rsid w:val="00DB643A"/>
    <w:rsid w:val="00DC05AC"/>
    <w:rsid w:val="00DC08E3"/>
    <w:rsid w:val="00DC2F96"/>
    <w:rsid w:val="00DC359D"/>
    <w:rsid w:val="00DC4437"/>
    <w:rsid w:val="00DC5F59"/>
    <w:rsid w:val="00DD04BB"/>
    <w:rsid w:val="00DD4D93"/>
    <w:rsid w:val="00DD6825"/>
    <w:rsid w:val="00DD6B0E"/>
    <w:rsid w:val="00DD7FB7"/>
    <w:rsid w:val="00DE5058"/>
    <w:rsid w:val="00DE5382"/>
    <w:rsid w:val="00DE5F59"/>
    <w:rsid w:val="00DE6D0B"/>
    <w:rsid w:val="00DF234A"/>
    <w:rsid w:val="00DF2BA7"/>
    <w:rsid w:val="00DF37FC"/>
    <w:rsid w:val="00DF44BC"/>
    <w:rsid w:val="00DF47F3"/>
    <w:rsid w:val="00DF4FF9"/>
    <w:rsid w:val="00DF7A0A"/>
    <w:rsid w:val="00E03BAD"/>
    <w:rsid w:val="00E04586"/>
    <w:rsid w:val="00E0623D"/>
    <w:rsid w:val="00E0689B"/>
    <w:rsid w:val="00E106E1"/>
    <w:rsid w:val="00E10B75"/>
    <w:rsid w:val="00E13D94"/>
    <w:rsid w:val="00E140B0"/>
    <w:rsid w:val="00E15585"/>
    <w:rsid w:val="00E204FB"/>
    <w:rsid w:val="00E209C0"/>
    <w:rsid w:val="00E21CA4"/>
    <w:rsid w:val="00E22914"/>
    <w:rsid w:val="00E23428"/>
    <w:rsid w:val="00E24523"/>
    <w:rsid w:val="00E255BC"/>
    <w:rsid w:val="00E26DE7"/>
    <w:rsid w:val="00E312A0"/>
    <w:rsid w:val="00E33E3C"/>
    <w:rsid w:val="00E400C1"/>
    <w:rsid w:val="00E4160A"/>
    <w:rsid w:val="00E419E9"/>
    <w:rsid w:val="00E4305A"/>
    <w:rsid w:val="00E43179"/>
    <w:rsid w:val="00E45AE7"/>
    <w:rsid w:val="00E52542"/>
    <w:rsid w:val="00E530F0"/>
    <w:rsid w:val="00E56D0E"/>
    <w:rsid w:val="00E60337"/>
    <w:rsid w:val="00E66CBB"/>
    <w:rsid w:val="00E670E5"/>
    <w:rsid w:val="00E6724B"/>
    <w:rsid w:val="00E712F7"/>
    <w:rsid w:val="00E71D8C"/>
    <w:rsid w:val="00E73EB1"/>
    <w:rsid w:val="00E74F75"/>
    <w:rsid w:val="00E816F4"/>
    <w:rsid w:val="00E86B05"/>
    <w:rsid w:val="00E904A4"/>
    <w:rsid w:val="00E91DC3"/>
    <w:rsid w:val="00E92102"/>
    <w:rsid w:val="00E93C62"/>
    <w:rsid w:val="00E952D6"/>
    <w:rsid w:val="00E95A49"/>
    <w:rsid w:val="00E96A2E"/>
    <w:rsid w:val="00E96F74"/>
    <w:rsid w:val="00EA0B4C"/>
    <w:rsid w:val="00EA18A4"/>
    <w:rsid w:val="00EA1F2B"/>
    <w:rsid w:val="00EA414B"/>
    <w:rsid w:val="00EA4DA5"/>
    <w:rsid w:val="00EA5FC9"/>
    <w:rsid w:val="00EA6E79"/>
    <w:rsid w:val="00EA752E"/>
    <w:rsid w:val="00EA797D"/>
    <w:rsid w:val="00EB3B73"/>
    <w:rsid w:val="00EB44D9"/>
    <w:rsid w:val="00EB5C24"/>
    <w:rsid w:val="00EB65A6"/>
    <w:rsid w:val="00EB758D"/>
    <w:rsid w:val="00EC09E8"/>
    <w:rsid w:val="00EC11CF"/>
    <w:rsid w:val="00EC4A7B"/>
    <w:rsid w:val="00EC5C11"/>
    <w:rsid w:val="00EC6E8A"/>
    <w:rsid w:val="00EC7881"/>
    <w:rsid w:val="00EC7CF8"/>
    <w:rsid w:val="00ED0B28"/>
    <w:rsid w:val="00ED6227"/>
    <w:rsid w:val="00ED6F27"/>
    <w:rsid w:val="00ED70DE"/>
    <w:rsid w:val="00EE1082"/>
    <w:rsid w:val="00EE614B"/>
    <w:rsid w:val="00EE7E29"/>
    <w:rsid w:val="00EF0FBE"/>
    <w:rsid w:val="00EF11DA"/>
    <w:rsid w:val="00EF34E3"/>
    <w:rsid w:val="00EF541A"/>
    <w:rsid w:val="00EF55E6"/>
    <w:rsid w:val="00EF63BA"/>
    <w:rsid w:val="00EF7878"/>
    <w:rsid w:val="00F0640F"/>
    <w:rsid w:val="00F07672"/>
    <w:rsid w:val="00F10090"/>
    <w:rsid w:val="00F109F4"/>
    <w:rsid w:val="00F11875"/>
    <w:rsid w:val="00F11B6C"/>
    <w:rsid w:val="00F12671"/>
    <w:rsid w:val="00F127D7"/>
    <w:rsid w:val="00F1295A"/>
    <w:rsid w:val="00F12B99"/>
    <w:rsid w:val="00F12E2B"/>
    <w:rsid w:val="00F13D5F"/>
    <w:rsid w:val="00F141C1"/>
    <w:rsid w:val="00F147B2"/>
    <w:rsid w:val="00F163DB"/>
    <w:rsid w:val="00F16937"/>
    <w:rsid w:val="00F2167E"/>
    <w:rsid w:val="00F2437E"/>
    <w:rsid w:val="00F24E7D"/>
    <w:rsid w:val="00F2657A"/>
    <w:rsid w:val="00F26C71"/>
    <w:rsid w:val="00F2766A"/>
    <w:rsid w:val="00F30CD5"/>
    <w:rsid w:val="00F333E5"/>
    <w:rsid w:val="00F35E4A"/>
    <w:rsid w:val="00F3679B"/>
    <w:rsid w:val="00F37EC6"/>
    <w:rsid w:val="00F461E8"/>
    <w:rsid w:val="00F50A4E"/>
    <w:rsid w:val="00F50F86"/>
    <w:rsid w:val="00F52AFD"/>
    <w:rsid w:val="00F55932"/>
    <w:rsid w:val="00F55BB4"/>
    <w:rsid w:val="00F570C2"/>
    <w:rsid w:val="00F607BC"/>
    <w:rsid w:val="00F60D2E"/>
    <w:rsid w:val="00F612AF"/>
    <w:rsid w:val="00F615B7"/>
    <w:rsid w:val="00F64965"/>
    <w:rsid w:val="00F64A6D"/>
    <w:rsid w:val="00F71A2B"/>
    <w:rsid w:val="00F72DD8"/>
    <w:rsid w:val="00F7589E"/>
    <w:rsid w:val="00F77D9F"/>
    <w:rsid w:val="00F80D8A"/>
    <w:rsid w:val="00F80FC5"/>
    <w:rsid w:val="00F81C0F"/>
    <w:rsid w:val="00F81E19"/>
    <w:rsid w:val="00F81FF8"/>
    <w:rsid w:val="00F82E49"/>
    <w:rsid w:val="00F839C7"/>
    <w:rsid w:val="00F844B5"/>
    <w:rsid w:val="00F86C08"/>
    <w:rsid w:val="00F86D06"/>
    <w:rsid w:val="00F87697"/>
    <w:rsid w:val="00F90344"/>
    <w:rsid w:val="00F9053E"/>
    <w:rsid w:val="00F909D9"/>
    <w:rsid w:val="00F91F79"/>
    <w:rsid w:val="00F92356"/>
    <w:rsid w:val="00F9666A"/>
    <w:rsid w:val="00FA396A"/>
    <w:rsid w:val="00FA5CB5"/>
    <w:rsid w:val="00FA7D41"/>
    <w:rsid w:val="00FB1584"/>
    <w:rsid w:val="00FB2168"/>
    <w:rsid w:val="00FB57C6"/>
    <w:rsid w:val="00FB7554"/>
    <w:rsid w:val="00FC0486"/>
    <w:rsid w:val="00FC0725"/>
    <w:rsid w:val="00FC2CEA"/>
    <w:rsid w:val="00FC393A"/>
    <w:rsid w:val="00FC4D7C"/>
    <w:rsid w:val="00FC525E"/>
    <w:rsid w:val="00FD1596"/>
    <w:rsid w:val="00FD2C13"/>
    <w:rsid w:val="00FD3E5E"/>
    <w:rsid w:val="00FD5F79"/>
    <w:rsid w:val="00FD7BDE"/>
    <w:rsid w:val="00FE2A81"/>
    <w:rsid w:val="00FE2F7C"/>
    <w:rsid w:val="00FE4233"/>
    <w:rsid w:val="00FE5AF5"/>
    <w:rsid w:val="00FE79F8"/>
    <w:rsid w:val="00FE7F38"/>
    <w:rsid w:val="00FF033C"/>
    <w:rsid w:val="00FF7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63CA2"/>
  <w15:docId w15:val="{35664F2C-68D8-4434-B8B6-12B67907C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4A9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44A9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44A9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44A9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44A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44A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44A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44A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44A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44A9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44A9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44A9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44A9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044A9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44A9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44A9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44A9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44A9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44A9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9044A9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044A9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44A9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9044A9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9044A9"/>
    <w:rPr>
      <w:b/>
      <w:bCs/>
    </w:rPr>
  </w:style>
  <w:style w:type="character" w:styleId="Emphasis">
    <w:name w:val="Emphasis"/>
    <w:basedOn w:val="DefaultParagraphFont"/>
    <w:uiPriority w:val="20"/>
    <w:qFormat/>
    <w:rsid w:val="009044A9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9044A9"/>
    <w:rPr>
      <w:szCs w:val="32"/>
    </w:rPr>
  </w:style>
  <w:style w:type="paragraph" w:styleId="ListParagraph">
    <w:name w:val="List Paragraph"/>
    <w:basedOn w:val="Normal"/>
    <w:uiPriority w:val="34"/>
    <w:qFormat/>
    <w:rsid w:val="009044A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44A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044A9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44A9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44A9"/>
    <w:rPr>
      <w:b/>
      <w:i/>
      <w:sz w:val="24"/>
    </w:rPr>
  </w:style>
  <w:style w:type="character" w:styleId="SubtleEmphasis">
    <w:name w:val="Subtle Emphasis"/>
    <w:uiPriority w:val="19"/>
    <w:qFormat/>
    <w:rsid w:val="009044A9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9044A9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9044A9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9044A9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9044A9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044A9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1C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C8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375E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044A9"/>
    <w:pPr>
      <w:spacing w:before="100" w:beforeAutospacing="1" w:after="115"/>
    </w:pPr>
    <w:rPr>
      <w:rFonts w:ascii="Times New Roman" w:eastAsia="Times New Roman" w:hAnsi="Times New Roman"/>
      <w:lang w:bidi="ar-SA"/>
    </w:rPr>
  </w:style>
  <w:style w:type="table" w:styleId="TableGrid">
    <w:name w:val="Table Grid"/>
    <w:basedOn w:val="TableNormal"/>
    <w:uiPriority w:val="59"/>
    <w:rsid w:val="00AC4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52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8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clickers.org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69E4C1-16A8-417F-AAF6-C146EF957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18</Words>
  <Characters>1890</Characters>
  <Application>Microsoft Office Word</Application>
  <DocSecurity>0</DocSecurity>
  <Lines>4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ferred Customer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vin Esneault</dc:creator>
  <cp:keywords/>
  <dc:description/>
  <cp:lastModifiedBy>Judy Taylour</cp:lastModifiedBy>
  <cp:revision>4</cp:revision>
  <cp:lastPrinted>2022-10-15T07:00:00Z</cp:lastPrinted>
  <dcterms:created xsi:type="dcterms:W3CDTF">2022-10-15T07:00:00Z</dcterms:created>
  <dcterms:modified xsi:type="dcterms:W3CDTF">2022-10-17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720811ae773296edc125d6a97a51315ac85644a14600fc7701e87a33a77fe0</vt:lpwstr>
  </property>
</Properties>
</file>